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B3D767" w14:textId="77777777" w:rsidR="00780739" w:rsidRPr="00D7085B" w:rsidRDefault="00000000">
      <w:pPr>
        <w:pStyle w:val="Title"/>
        <w:rPr>
          <w:color w:val="auto"/>
        </w:rPr>
      </w:pPr>
      <w:r w:rsidRPr="00D7085B">
        <w:rPr>
          <w:color w:val="auto"/>
        </w:rPr>
        <w:t>REHOBOAM v2: A High-Frequency Pairs Trading Expert Advisor for MetaTrader 5</w:t>
      </w:r>
    </w:p>
    <w:p w14:paraId="1F5B5FC3" w14:textId="00DAF5A1" w:rsidR="00780739" w:rsidRDefault="0051330E" w:rsidP="0034567C">
      <w:pPr>
        <w:pStyle w:val="Caption"/>
        <w:jc w:val="center"/>
      </w:pPr>
      <w:r>
        <w:t>Njoroge, S.N.</w:t>
      </w:r>
    </w:p>
    <w:p w14:paraId="135EE423" w14:textId="13B9D178" w:rsidR="00F272AD" w:rsidRDefault="00F272AD" w:rsidP="0034567C">
      <w:pPr>
        <w:pStyle w:val="Caption"/>
        <w:jc w:val="center"/>
      </w:pPr>
      <w:r>
        <w:t xml:space="preserve">EMAIL: </w:t>
      </w:r>
      <w:r w:rsidRPr="00F272AD">
        <w:t>njorogenjai11@gmail.com</w:t>
      </w:r>
      <w:r>
        <w:t>, TEL: +254798 937 840</w:t>
      </w:r>
    </w:p>
    <w:p w14:paraId="0F759169" w14:textId="7716E5E5" w:rsidR="00780739" w:rsidRDefault="00D7085B" w:rsidP="0034567C">
      <w:pPr>
        <w:pStyle w:val="Date"/>
      </w:pPr>
      <w:r>
        <w:t>2025</w:t>
      </w:r>
    </w:p>
    <w:bookmarkStart w:id="0" w:name="abstract"/>
    <w:p w14:paraId="1E96343B" w14:textId="427C6448" w:rsidR="00A266D5" w:rsidRPr="00A266D5" w:rsidRDefault="004343C7" w:rsidP="00A266D5">
      <w:pPr>
        <w:pStyle w:val="Heading1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96A814" wp14:editId="7FCEFAE7">
                <wp:simplePos x="0" y="0"/>
                <wp:positionH relativeFrom="column">
                  <wp:posOffset>-57150</wp:posOffset>
                </wp:positionH>
                <wp:positionV relativeFrom="paragraph">
                  <wp:posOffset>108585</wp:posOffset>
                </wp:positionV>
                <wp:extent cx="6048375" cy="0"/>
                <wp:effectExtent l="9525" t="5715" r="9525" b="13335"/>
                <wp:wrapNone/>
                <wp:docPr id="1145498480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4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E8878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-4.5pt;margin-top:8.55pt;width:476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"/>
            </w:pict>
          </mc:Fallback>
        </mc:AlternateContent>
      </w:r>
      <w:r>
        <w:t>Abstract</w:t>
      </w:r>
    </w:p>
    <w:p w14:paraId="4DCCF4B9" w14:textId="3BE7C077" w:rsidR="00780739" w:rsidRDefault="00000000" w:rsidP="00BF57FB">
      <w:r>
        <w:t>Pairs trading is a market-neutral strategy that exploits temporary deviations in the price relationship between two correlated assets. This paper presents a detailed analysis of REHOBOAM v2, an Expert Advisor (EA) implemented in MQL5 for the MetaTrader 5 platform. The EA employs a statistical arbitrage approach using correlation as a proxy for cointegration, calculating a hedge ratio to form a synthetic spread between user-specified symbol pairs. It operates in a high-frequency trading (HFT) mode, executing decisions on every tick while incorporating risk management through position sizing, stop-loss, and take-profit mechanisms. We derive the mathematical foundations of the strategy, including hedge ratio computation, Z-score normalization, and risk-based lot sizing. The enhancements in v2 over its predecessor are highlighted, emphasizing improved responsiveness and flexibility in exit conditions.</w:t>
      </w:r>
      <w:bookmarkEnd w:id="0"/>
    </w:p>
    <w:p w14:paraId="46C67749" w14:textId="77777777" w:rsidR="00643148" w:rsidRPr="00A266D5" w:rsidRDefault="00643148" w:rsidP="00643148">
      <w:pPr>
        <w:rPr>
          <w:i/>
          <w:iCs/>
        </w:rPr>
      </w:pPr>
      <w:r w:rsidRPr="00A266D5">
        <w:rPr>
          <w:b/>
          <w:bCs/>
          <w:i/>
          <w:iCs/>
        </w:rPr>
        <w:t xml:space="preserve">Keywords: </w:t>
      </w:r>
      <w:r w:rsidRPr="00A266D5">
        <w:rPr>
          <w:i/>
          <w:iCs/>
        </w:rPr>
        <w:t>pairs trading, statistical arbitrage, hedge ratio, Z-score normalization, high-frequency trading, MetaTrader 5, MQL5, Expert Advisor, cointegration proxy, risk management</w:t>
      </w:r>
    </w:p>
    <w:p w14:paraId="1F65F1E8" w14:textId="02C1C323" w:rsidR="00643148" w:rsidRPr="00643148" w:rsidRDefault="004343C7" w:rsidP="00BF57FB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96A814" wp14:editId="260401B2">
                <wp:simplePos x="0" y="0"/>
                <wp:positionH relativeFrom="column">
                  <wp:posOffset>57150</wp:posOffset>
                </wp:positionH>
                <wp:positionV relativeFrom="paragraph">
                  <wp:posOffset>90805</wp:posOffset>
                </wp:positionV>
                <wp:extent cx="6048375" cy="0"/>
                <wp:effectExtent l="9525" t="5715" r="9525" b="13335"/>
                <wp:wrapNone/>
                <wp:docPr id="1679250007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4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7210F6" id="AutoShape 3" o:spid="_x0000_s1026" type="#_x0000_t32" style="position:absolute;margin-left:4.5pt;margin-top:7.15pt;width:476.2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"/>
            </w:pict>
          </mc:Fallback>
        </mc:AlternateContent>
      </w:r>
    </w:p>
    <w:p w14:paraId="05189D3A" w14:textId="21B62FDF" w:rsidR="00BF57FB" w:rsidRDefault="004E7CC9" w:rsidP="0051330E">
      <w:pPr>
        <w:pStyle w:val="Heading1"/>
        <w:numPr>
          <w:ilvl w:val="0"/>
          <w:numId w:val="6"/>
        </w:numPr>
      </w:pPr>
      <w:bookmarkStart w:id="1" w:name="introduction"/>
      <w:r>
        <w:t>INTRODUCTION</w:t>
      </w:r>
    </w:p>
    <w:p w14:paraId="056DE2CA" w14:textId="2B4058DF" w:rsidR="00BF57FB" w:rsidRDefault="00000000" w:rsidP="00BF57FB">
      <w:r>
        <w:t xml:space="preserve">Pairs trading, popularized by quantitative hedge funds in the 1980s, relies on the principle that correlated assets tend to revert to their historical price relationships after deviations. This </w:t>
      </w:r>
      <w:r>
        <w:lastRenderedPageBreak/>
        <w:t xml:space="preserve">strategy is particularly effective in volatile markets where traditional directional trades carry higher risks. REHOBOAM v2 builds on this concept by automating pairs trading for any two symbols (e.g., </w:t>
      </w:r>
      <w:r w:rsidR="003671C6">
        <w:t>GBPUSD and EURUSD</w:t>
      </w:r>
      <w:r>
        <w:t>) on the MetaTrader 5 platform.</w:t>
      </w:r>
    </w:p>
    <w:p w14:paraId="52A2696C" w14:textId="17A3E3FB" w:rsidR="00780739" w:rsidRDefault="00000000" w:rsidP="00BF57FB">
      <w:r>
        <w:t>The EA’s core innovation lies in its use of a hedge ratio derived from historical prices to create a stationary spread, which is then monitored via Z-scores for entry and exit signals. Unlike v1, which operated on new bar formations, v2 runs on every tick for HFT compatibility, incorporates bid/ask prices for precise spread calculations, and introduces optional Z-score-based take profits. This paper elucidates the algorithmic workflow, supported by mathematical formulations, to provide a comprehensive understanding of its mechanics.</w:t>
      </w:r>
      <w:bookmarkEnd w:id="1"/>
    </w:p>
    <w:p w14:paraId="44408336" w14:textId="607C32C4" w:rsidR="00BF57FB" w:rsidRDefault="004E7CC9" w:rsidP="0051330E">
      <w:pPr>
        <w:pStyle w:val="Heading1"/>
        <w:numPr>
          <w:ilvl w:val="0"/>
          <w:numId w:val="6"/>
        </w:numPr>
      </w:pPr>
      <w:bookmarkStart w:id="2" w:name="background-and-related-work"/>
      <w:r>
        <w:t>BACKGROUND AND RELATED WORK</w:t>
      </w:r>
    </w:p>
    <w:p w14:paraId="0EAA59B2" w14:textId="77777777" w:rsidR="00BF57FB" w:rsidRDefault="00000000" w:rsidP="00BF57FB">
      <w:r>
        <w:t>Pairs trading strategies typically involve identifying cointegrated pairs using tests like the Engle-Granger or Johansen methods. However, REHOBOAM v2 simplifies this by using Pearson correlation as a proxy, which is computationally efficient for real-time trading. This approach aligns with works such as Gatev et al. (2006), who demonstrated the profitability of distance-based pairs trading on equities.</w:t>
      </w:r>
    </w:p>
    <w:p w14:paraId="7A5DF644" w14:textId="4E50D93A" w:rsidR="00780739" w:rsidRDefault="00000000" w:rsidP="00BF57FB">
      <w:r>
        <w:t>In forex and commodities, pairs like AUDUSD-NZDUSD or gold-silver exhibit high correlations due to economic linkages. The EA’s risk management draws from modern portfolio theory (Markowitz, 1952), sizing positions to limit exposure to a fixed percentage of account balance. Enhancements in v2 address limitations in v1, such as bar-based execution, by enabling tick-level operations akin to HFT systems described in Aldridge (2013).</w:t>
      </w:r>
      <w:bookmarkEnd w:id="2"/>
    </w:p>
    <w:p w14:paraId="01BD83BF" w14:textId="003118B0" w:rsidR="00780739" w:rsidRDefault="004E7CC9" w:rsidP="0051330E">
      <w:pPr>
        <w:pStyle w:val="Heading1"/>
        <w:numPr>
          <w:ilvl w:val="0"/>
          <w:numId w:val="6"/>
        </w:numPr>
      </w:pPr>
      <w:bookmarkStart w:id="3" w:name="methodology"/>
      <w:r>
        <w:t>METHODOLOGY</w:t>
      </w:r>
    </w:p>
    <w:p w14:paraId="3C5142BB" w14:textId="5D3FC113" w:rsidR="00BF57FB" w:rsidRDefault="00000000" w:rsidP="0051330E">
      <w:pPr>
        <w:pStyle w:val="Heading2"/>
        <w:numPr>
          <w:ilvl w:val="0"/>
          <w:numId w:val="9"/>
        </w:numPr>
      </w:pPr>
      <w:bookmarkStart w:id="4" w:name="symbol-selection-and-initialization"/>
      <w:r>
        <w:t>Symbol Selection and Initialization</w:t>
      </w:r>
    </w:p>
    <w:p w14:paraId="1E4D2711" w14:textId="47D4731F" w:rsidR="00780739" w:rsidRDefault="00000000" w:rsidP="00BF57FB">
      <w:r>
        <w:t xml:space="preserve">Upon initialization, the EA validates user-input symbols (SymbolA and SymbolB) and ensures market data availability. It calculates the hedge ratio </w:t>
      </w:r>
      <w:r>
        <w:rPr>
          <w:position w:val="-1"/>
        </w:rPr>
        <w:object w:dxaOrig="147" w:dyaOrig="266" w14:anchorId="6F3A07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466" type="#_x0000_t75" style="width:7.5pt;height:13.5pt" o:ole="" filled="t">
            <v:fill color2="black"/>
            <v:imagedata r:id="rId7" o:title=""/>
          </v:shape>
          <o:OLEObject Type="Embed" ProgID="Equation.3" ShapeID="_x0000_i1466" DrawAspect="Content" ObjectID="_1821119659" r:id="rId8"/>
        </w:object>
      </w:r>
      <w:r>
        <w:t xml:space="preserve"> using a lookback period of 252 bars (approximately one trading year on daily timeframes). Correlation is computed on daily </w:t>
      </w:r>
      <w:r>
        <w:lastRenderedPageBreak/>
        <w:t>returns to filter unsuitable pairs if below a minimum threshold (default 0.2 in v2, reduced from 0.8 in v1 for broader applicability).</w:t>
      </w:r>
      <w:bookmarkEnd w:id="4"/>
    </w:p>
    <w:p w14:paraId="4452AFFC" w14:textId="141552F7" w:rsidR="00BF57FB" w:rsidRDefault="00000000" w:rsidP="0051330E">
      <w:pPr>
        <w:pStyle w:val="Heading2"/>
        <w:numPr>
          <w:ilvl w:val="0"/>
          <w:numId w:val="9"/>
        </w:numPr>
      </w:pPr>
      <w:bookmarkStart w:id="5" w:name="hedge-ratio-and-correlation-calculation"/>
      <w:r>
        <w:t>Hedge Ratio and Correlation Calculation</w:t>
      </w:r>
    </w:p>
    <w:p w14:paraId="100310D4" w14:textId="5212F8F0" w:rsidR="00780739" w:rsidRDefault="00000000" w:rsidP="00BF57FB">
      <w:r>
        <w:t xml:space="preserve">The hedge ratio </w:t>
      </w:r>
      <w:r w:rsidR="00BF57FB" w:rsidRPr="00BF57FB">
        <w:rPr>
          <w:position w:val="-10"/>
        </w:rPr>
        <w:object w:dxaOrig="220" w:dyaOrig="340" w14:anchorId="203426D8">
          <v:shape id="_x0000_i1467" type="#_x0000_t75" style="width:11.25pt;height:17.25pt" o:ole="" filled="t">
            <v:fill color2="black"/>
            <v:imagedata r:id="rId9" o:title=""/>
          </v:shape>
          <o:OLEObject Type="Embed" ProgID="Equation.3" ShapeID="_x0000_i1467" DrawAspect="Content" ObjectID="_1821119660" r:id="rId10"/>
        </w:object>
      </w:r>
      <w:r>
        <w:t xml:space="preserve"> is derived from ordinary least squares (OLS) regression, treating SymbolA prices as the dependent variable and SymbolB as the independent:</w:t>
      </w:r>
    </w:p>
    <w:p w14:paraId="60A95BE5" w14:textId="3212D827" w:rsidR="00780739" w:rsidRDefault="00E12E3F">
      <w:pPr>
        <w:pStyle w:val="BodyText"/>
        <w:jc w:val="center"/>
      </w:pPr>
      <w:r w:rsidRPr="00E12E3F">
        <w:rPr>
          <w:position w:val="-30"/>
          <w:sz w:val="28"/>
          <w:szCs w:val="26"/>
        </w:rPr>
        <w:object w:dxaOrig="1640" w:dyaOrig="680" w14:anchorId="0BC3002B">
          <v:shape id="_x0000_i1468" type="#_x0000_t75" style="width:105.75pt;height:44.25pt" o:ole="" filled="t">
            <v:fill color2="black"/>
            <v:imagedata r:id="rId11" o:title=""/>
          </v:shape>
          <o:OLEObject Type="Embed" ProgID="Equation.3" ShapeID="_x0000_i1468" DrawAspect="Content" ObjectID="_1821119661" r:id="rId12"/>
        </w:object>
      </w:r>
      <w:r w:rsidR="00BD7641">
        <w:tab/>
      </w:r>
      <w:r w:rsidR="00BD7641">
        <w:tab/>
      </w:r>
      <w:r w:rsidR="00BD7641">
        <w:tab/>
      </w:r>
    </w:p>
    <w:p w14:paraId="5C3759F3" w14:textId="77777777" w:rsidR="00780739" w:rsidRDefault="00000000">
      <w:pPr>
        <w:pStyle w:val="FirstParagraph"/>
      </w:pPr>
      <w:r>
        <w:t xml:space="preserve">where </w:t>
      </w:r>
      <w:r>
        <w:rPr>
          <w:position w:val="-3"/>
        </w:rPr>
        <w:object w:dxaOrig="277" w:dyaOrig="302" w14:anchorId="52EA20FA">
          <v:shape id="_x0000_i1469" type="#_x0000_t75" style="width:13.5pt;height:15pt" o:ole="" filled="t">
            <v:fill color2="black"/>
            <v:imagedata r:id="rId13" o:title=""/>
          </v:shape>
          <o:OLEObject Type="Embed" ProgID="Equation.3" ShapeID="_x0000_i1469" DrawAspect="Content" ObjectID="_1821119662" r:id="rId14"/>
        </w:object>
      </w:r>
      <w:r>
        <w:t xml:space="preserve"> and </w:t>
      </w:r>
      <w:r>
        <w:rPr>
          <w:position w:val="-3"/>
        </w:rPr>
        <w:object w:dxaOrig="264" w:dyaOrig="302" w14:anchorId="7AFFE8DD">
          <v:shape id="_x0000_i1470" type="#_x0000_t75" style="width:13.5pt;height:15pt" o:ole="" filled="t">
            <v:fill color2="black"/>
            <v:imagedata r:id="rId15" o:title=""/>
          </v:shape>
          <o:OLEObject Type="Embed" ProgID="Equation.3" ShapeID="_x0000_i1470" DrawAspect="Content" ObjectID="_1821119663" r:id="rId16"/>
        </w:object>
      </w:r>
      <w:r>
        <w:t xml:space="preserve"> are arrays of closing prices over the regression period.</w:t>
      </w:r>
    </w:p>
    <w:p w14:paraId="52829F7C" w14:textId="77777777" w:rsidR="00780739" w:rsidRDefault="00000000">
      <w:pPr>
        <w:pStyle w:val="BodyText"/>
      </w:pPr>
      <w:r>
        <w:t xml:space="preserve">Correlation </w:t>
      </w:r>
      <w:r>
        <w:rPr>
          <w:position w:val="-1"/>
        </w:rPr>
        <w:object w:dxaOrig="139" w:dyaOrig="266" w14:anchorId="46956284">
          <v:shape id="_x0000_i1471" type="#_x0000_t75" style="width:6.75pt;height:13.5pt" o:ole="" filled="t">
            <v:fill color2="black"/>
            <v:imagedata r:id="rId17" o:title=""/>
          </v:shape>
          <o:OLEObject Type="Embed" ProgID="Equation.3" ShapeID="_x0000_i1471" DrawAspect="Content" ObjectID="_1821119664" r:id="rId18"/>
        </w:object>
      </w:r>
      <w:r>
        <w:t xml:space="preserve"> serves as a cointegration proxy, calculated on returns:</w:t>
      </w:r>
    </w:p>
    <w:p w14:paraId="782D3A93" w14:textId="3AE73C5F" w:rsidR="00780739" w:rsidRDefault="00E12E3F">
      <w:pPr>
        <w:pStyle w:val="BodyText"/>
        <w:jc w:val="center"/>
      </w:pPr>
      <w:r w:rsidRPr="003D0CB3">
        <w:rPr>
          <w:position w:val="-32"/>
        </w:rPr>
        <w:object w:dxaOrig="3240" w:dyaOrig="720" w14:anchorId="6BF14215">
          <v:shape id="_x0000_i1472" type="#_x0000_t75" style="width:219pt;height:48.75pt" o:ole="" filled="t">
            <v:fill color2="black"/>
            <v:imagedata r:id="rId19" o:title=""/>
          </v:shape>
          <o:OLEObject Type="Embed" ProgID="Equation.3" ShapeID="_x0000_i1472" DrawAspect="Content" ObjectID="_1821119665" r:id="rId20"/>
        </w:object>
      </w:r>
      <w:r w:rsidR="003D0CB3">
        <w:tab/>
      </w:r>
    </w:p>
    <w:p w14:paraId="7A2D1422" w14:textId="1B5A4DB4" w:rsidR="00780739" w:rsidRDefault="00E12E3F">
      <w:pPr>
        <w:pStyle w:val="FirstParagraph"/>
        <w:jc w:val="center"/>
      </w:pPr>
      <w:r w:rsidRPr="003D0CB3">
        <w:rPr>
          <w:position w:val="-36"/>
        </w:rPr>
        <w:object w:dxaOrig="1560" w:dyaOrig="760" w14:anchorId="2181218F">
          <v:shape id="_x0000_i1473" type="#_x0000_t75" style="width:91.5pt;height:45pt" o:ole="" filled="t">
            <v:fill color2="black"/>
            <v:imagedata r:id="rId21" o:title=""/>
          </v:shape>
          <o:OLEObject Type="Embed" ProgID="Equation.3" ShapeID="_x0000_i1473" DrawAspect="Content" ObjectID="_1821119666" r:id="rId22"/>
        </w:object>
      </w:r>
      <w:r w:rsidR="003D0CB3">
        <w:tab/>
      </w:r>
      <w:r w:rsidR="003D0CB3">
        <w:tab/>
      </w:r>
      <w:r w:rsidR="003D0CB3">
        <w:tab/>
      </w:r>
      <w:r w:rsidR="003D0CB3">
        <w:tab/>
      </w:r>
    </w:p>
    <w:p w14:paraId="2E6A4A93" w14:textId="5C43AE6F" w:rsidR="00780739" w:rsidRDefault="00000000">
      <w:pPr>
        <w:pStyle w:val="FirstParagraph"/>
      </w:pPr>
      <w:r>
        <w:t xml:space="preserve">If </w:t>
      </w:r>
      <w:r w:rsidR="00E12E3F" w:rsidRPr="003D0CB3">
        <w:rPr>
          <w:position w:val="-10"/>
        </w:rPr>
        <w:object w:dxaOrig="2000" w:dyaOrig="340" w14:anchorId="71F11D39">
          <v:shape id="_x0000_i1474" type="#_x0000_t75" style="width:99.75pt;height:17.25pt" o:ole="" filled="t">
            <v:fill color2="black"/>
            <v:imagedata r:id="rId23" o:title=""/>
          </v:shape>
          <o:OLEObject Type="Embed" ProgID="Equation.3" ShapeID="_x0000_i1474" DrawAspect="Content" ObjectID="_1821119667" r:id="rId24"/>
        </w:object>
      </w:r>
      <w:r>
        <w:t xml:space="preserve"> and not bypassed, initialization fails.</w:t>
      </w:r>
      <w:bookmarkEnd w:id="5"/>
    </w:p>
    <w:p w14:paraId="3EBBA45F" w14:textId="7D954D0E" w:rsidR="00780739" w:rsidRDefault="00000000" w:rsidP="0051330E">
      <w:pPr>
        <w:pStyle w:val="Heading2"/>
        <w:numPr>
          <w:ilvl w:val="0"/>
          <w:numId w:val="9"/>
        </w:numPr>
      </w:pPr>
      <w:bookmarkStart w:id="6" w:name="X8542ecd3e0ea1e52ea52a18fcac3ae11fc3874b"/>
      <w:r>
        <w:t>Spread Formation and Z-Score Normalization</w:t>
      </w:r>
    </w:p>
    <w:p w14:paraId="3F9DA87A" w14:textId="599DA455" w:rsidR="00780739" w:rsidRDefault="00000000">
      <w:pPr>
        <w:pStyle w:val="FirstParagraph"/>
      </w:pPr>
      <w:r>
        <w:t xml:space="preserve">The synthetic spread </w:t>
      </w:r>
      <w:r w:rsidR="003D0CB3" w:rsidRPr="003D0CB3">
        <w:rPr>
          <w:position w:val="-6"/>
        </w:rPr>
        <w:object w:dxaOrig="220" w:dyaOrig="300" w14:anchorId="49FB0F57">
          <v:shape id="_x0000_i1475" type="#_x0000_t75" style="width:11.25pt;height:15pt" o:ole="" filled="t">
            <v:fill color2="black"/>
            <v:imagedata r:id="rId25" o:title=""/>
          </v:shape>
          <o:OLEObject Type="Embed" ProgID="Equation.3" ShapeID="_x0000_i1475" DrawAspect="Content" ObjectID="_1821119668" r:id="rId26"/>
        </w:object>
      </w:r>
      <w:r>
        <w:t xml:space="preserve"> is formed as:</w:t>
      </w:r>
    </w:p>
    <w:p w14:paraId="1E55339A" w14:textId="53AE1A1D" w:rsidR="00780739" w:rsidRDefault="005F267B">
      <w:pPr>
        <w:pStyle w:val="BodyText"/>
        <w:jc w:val="center"/>
      </w:pPr>
      <w:r w:rsidRPr="003D0CB3">
        <w:rPr>
          <w:position w:val="-12"/>
        </w:rPr>
        <w:object w:dxaOrig="1660" w:dyaOrig="360" w14:anchorId="3F884B5B">
          <v:shape id="_x0000_i1476" type="#_x0000_t75" style="width:130.5pt;height:28.5pt" o:ole="" filled="t">
            <v:fill color2="black"/>
            <v:imagedata r:id="rId27" o:title=""/>
          </v:shape>
          <o:OLEObject Type="Embed" ProgID="Equation.3" ShapeID="_x0000_i1476" DrawAspect="Content" ObjectID="_1821119669" r:id="rId28"/>
        </w:object>
      </w:r>
      <w:r>
        <w:tab/>
      </w:r>
      <w:r>
        <w:tab/>
      </w:r>
    </w:p>
    <w:p w14:paraId="45A96845" w14:textId="77777777" w:rsidR="00780739" w:rsidRDefault="00000000">
      <w:pPr>
        <w:pStyle w:val="FirstParagraph"/>
      </w:pPr>
      <w:r>
        <w:t>Over a lookback period (default 20), historical spreads are computed excluding the current bar:</w:t>
      </w:r>
    </w:p>
    <w:p w14:paraId="0F120A4B" w14:textId="5BDC7F54" w:rsidR="00780739" w:rsidRDefault="00434CB0">
      <w:pPr>
        <w:pStyle w:val="BodyText"/>
        <w:jc w:val="center"/>
      </w:pPr>
      <w:r w:rsidRPr="005F267B">
        <w:rPr>
          <w:position w:val="-30"/>
        </w:rPr>
        <w:object w:dxaOrig="3980" w:dyaOrig="760" w14:anchorId="6ABFB839">
          <v:shape id="_x0000_i1477" type="#_x0000_t75" style="width:226.5pt;height:43.5pt" o:ole="" filled="t">
            <v:fill color2="black"/>
            <v:imagedata r:id="rId29" o:title=""/>
          </v:shape>
          <o:OLEObject Type="Embed" ProgID="Equation.3" ShapeID="_x0000_i1477" DrawAspect="Content" ObjectID="_1821119670" r:id="rId30"/>
        </w:object>
      </w:r>
      <w:r w:rsidR="005F267B">
        <w:tab/>
      </w:r>
      <w:r w:rsidR="005F267B">
        <w:tab/>
      </w:r>
    </w:p>
    <w:p w14:paraId="42218FF3" w14:textId="77777777" w:rsidR="00780739" w:rsidRDefault="00000000">
      <w:pPr>
        <w:pStyle w:val="FirstParagraph"/>
      </w:pPr>
      <w:r>
        <w:lastRenderedPageBreak/>
        <w:t>The Z-score normalizes the current spread:</w:t>
      </w:r>
    </w:p>
    <w:p w14:paraId="1C9C39AB" w14:textId="4F4AC511" w:rsidR="00780739" w:rsidRDefault="00EF6385">
      <w:pPr>
        <w:pStyle w:val="BodyText"/>
        <w:jc w:val="center"/>
      </w:pPr>
      <w:r w:rsidRPr="005F267B">
        <w:rPr>
          <w:position w:val="-30"/>
        </w:rPr>
        <w:object w:dxaOrig="1260" w:dyaOrig="700" w14:anchorId="580B5E90">
          <v:shape id="_x0000_i1478" type="#_x0000_t75" style="width:83.25pt;height:46.5pt" o:ole="" filled="t">
            <v:fill color2="black"/>
            <v:imagedata r:id="rId31" o:title=""/>
          </v:shape>
          <o:OLEObject Type="Embed" ProgID="Equation.3" ShapeID="_x0000_i1478" DrawAspect="Content" ObjectID="_1821119671" r:id="rId32"/>
        </w:object>
      </w:r>
      <w:r w:rsidR="005F267B">
        <w:tab/>
      </w:r>
      <w:r w:rsidR="005F267B">
        <w:tab/>
      </w:r>
    </w:p>
    <w:p w14:paraId="305D072D" w14:textId="4611670E" w:rsidR="00780739" w:rsidRDefault="00000000">
      <w:pPr>
        <w:pStyle w:val="FirstParagraph"/>
      </w:pPr>
      <w:r>
        <w:t xml:space="preserve">In v2’s HFT mode, </w:t>
      </w:r>
      <w:r w:rsidR="005F267B" w:rsidRPr="005F267B">
        <w:rPr>
          <w:position w:val="-12"/>
        </w:rPr>
        <w:object w:dxaOrig="279" w:dyaOrig="360" w14:anchorId="47379DD1">
          <v:shape id="_x0000_i1479" type="#_x0000_t75" style="width:14.25pt;height:18pt" o:ole="" filled="t">
            <v:fill color2="black"/>
            <v:imagedata r:id="rId33" o:title=""/>
          </v:shape>
          <o:OLEObject Type="Embed" ProgID="Equation.3" ShapeID="_x0000_i1479" DrawAspect="Content" ObjectID="_1821119672" r:id="rId34"/>
        </w:object>
      </w:r>
      <w:r>
        <w:t xml:space="preserve"> uses bid/ask prices for precision:</w:t>
      </w:r>
    </w:p>
    <w:p w14:paraId="35D718D0" w14:textId="6360E79E" w:rsidR="005F267B" w:rsidRDefault="00000000" w:rsidP="005F267B">
      <w:pPr>
        <w:pStyle w:val="BodyText"/>
        <w:numPr>
          <w:ilvl w:val="0"/>
          <w:numId w:val="1"/>
        </w:numPr>
      </w:pPr>
      <w:r w:rsidRPr="005F267B">
        <w:rPr>
          <w:b/>
          <w:bCs/>
        </w:rPr>
        <w:t>Long spread:</w:t>
      </w:r>
      <w:r>
        <w:t xml:space="preserve"> </w:t>
      </w:r>
      <w:r w:rsidR="00C5249F" w:rsidRPr="005F267B">
        <w:rPr>
          <w:position w:val="-14"/>
        </w:rPr>
        <w:object w:dxaOrig="2240" w:dyaOrig="380" w14:anchorId="3BAE3D28">
          <v:shape id="_x0000_i1480" type="#_x0000_t75" style="width:111.75pt;height:18.75pt" o:ole="" filled="t">
            <v:fill color2="black"/>
            <v:imagedata r:id="rId35" o:title=""/>
          </v:shape>
          <o:OLEObject Type="Embed" ProgID="Equation.3" ShapeID="_x0000_i1480" DrawAspect="Content" ObjectID="_1821119673" r:id="rId36"/>
        </w:object>
      </w:r>
      <w:r>
        <w:t xml:space="preserve"> </w:t>
      </w:r>
    </w:p>
    <w:p w14:paraId="281D8428" w14:textId="01E2B636" w:rsidR="005F267B" w:rsidRDefault="00000000" w:rsidP="005F267B">
      <w:pPr>
        <w:pStyle w:val="BodyText"/>
        <w:numPr>
          <w:ilvl w:val="0"/>
          <w:numId w:val="1"/>
        </w:numPr>
      </w:pPr>
      <w:r w:rsidRPr="005F267B">
        <w:rPr>
          <w:b/>
          <w:bCs/>
        </w:rPr>
        <w:t xml:space="preserve"> Short spread:</w:t>
      </w:r>
      <w:r>
        <w:t xml:space="preserve"> </w:t>
      </w:r>
      <w:r w:rsidR="009956F8" w:rsidRPr="005F267B">
        <w:rPr>
          <w:position w:val="-12"/>
        </w:rPr>
        <w:object w:dxaOrig="2280" w:dyaOrig="360" w14:anchorId="266D0664">
          <v:shape id="_x0000_i1481" type="#_x0000_t75" style="width:114pt;height:18pt" o:ole="" filled="t">
            <v:fill color2="black"/>
            <v:imagedata r:id="rId37" o:title=""/>
          </v:shape>
          <o:OLEObject Type="Embed" ProgID="Equation.3" ShapeID="_x0000_i1481" DrawAspect="Content" ObjectID="_1821119674" r:id="rId38"/>
        </w:object>
      </w:r>
    </w:p>
    <w:p w14:paraId="7BE909B5" w14:textId="7F77A4E2" w:rsidR="00780739" w:rsidRDefault="00000000" w:rsidP="005F267B">
      <w:pPr>
        <w:pStyle w:val="BodyText"/>
        <w:numPr>
          <w:ilvl w:val="0"/>
          <w:numId w:val="1"/>
        </w:numPr>
      </w:pPr>
      <w:r>
        <w:t xml:space="preserve"> </w:t>
      </w:r>
      <w:r w:rsidRPr="005F267B">
        <w:rPr>
          <w:b/>
          <w:bCs/>
        </w:rPr>
        <w:t>Average:</w:t>
      </w:r>
      <w:r>
        <w:t xml:space="preserve"> </w:t>
      </w:r>
      <w:r w:rsidR="009956F8" w:rsidRPr="005F267B">
        <w:rPr>
          <w:position w:val="-14"/>
        </w:rPr>
        <w:object w:dxaOrig="2040" w:dyaOrig="380" w14:anchorId="3F9B0285">
          <v:shape id="_x0000_i1482" type="#_x0000_t75" style="width:102pt;height:18.75pt" o:ole="" filled="t">
            <v:fill color2="black"/>
            <v:imagedata r:id="rId39" o:title=""/>
          </v:shape>
          <o:OLEObject Type="Embed" ProgID="Equation.3" ShapeID="_x0000_i1482" DrawAspect="Content" ObjectID="_1821119675" r:id="rId40"/>
        </w:object>
      </w:r>
    </w:p>
    <w:p w14:paraId="36266615" w14:textId="77777777" w:rsidR="00780739" w:rsidRDefault="00000000">
      <w:pPr>
        <w:pStyle w:val="BodyText"/>
      </w:pPr>
      <w:r>
        <w:t>This accounts for transaction costs implicitly.</w:t>
      </w:r>
      <w:bookmarkEnd w:id="6"/>
    </w:p>
    <w:p w14:paraId="7A26FAE2" w14:textId="146CFFF2" w:rsidR="00780739" w:rsidRDefault="00000000" w:rsidP="0051330E">
      <w:pPr>
        <w:pStyle w:val="Heading2"/>
        <w:numPr>
          <w:ilvl w:val="0"/>
          <w:numId w:val="9"/>
        </w:numPr>
      </w:pPr>
      <w:bookmarkStart w:id="7" w:name="entry-conditions"/>
      <w:r>
        <w:t>Entry Conditions</w:t>
      </w:r>
    </w:p>
    <w:p w14:paraId="4473A657" w14:textId="7EC3B85E" w:rsidR="00780739" w:rsidRDefault="00000000" w:rsidP="0080366F">
      <w:pPr>
        <w:pStyle w:val="FirstParagraph"/>
        <w:ind w:firstLine="360"/>
      </w:pPr>
      <w:r>
        <w:t xml:space="preserve">Trades are entered when </w:t>
      </w:r>
      <w:r w:rsidR="001C29BE" w:rsidRPr="009956F8">
        <w:rPr>
          <w:position w:val="-12"/>
        </w:rPr>
        <w:object w:dxaOrig="1880" w:dyaOrig="360" w14:anchorId="38BC7A24">
          <v:shape id="_x0000_i1483" type="#_x0000_t75" style="width:93.75pt;height:18pt" o:ole="" filled="t">
            <v:fill color2="black"/>
            <v:imagedata r:id="rId41" o:title=""/>
          </v:shape>
          <o:OLEObject Type="Embed" ProgID="Equation.3" ShapeID="_x0000_i1483" DrawAspect="Content" ObjectID="_1821119676" r:id="rId42"/>
        </w:object>
      </w:r>
      <w:r>
        <w:t xml:space="preserve"> (default 2.0), signaling deviation:</w:t>
      </w:r>
    </w:p>
    <w:p w14:paraId="3E55C613" w14:textId="1188602B" w:rsidR="009956F8" w:rsidRDefault="00000000" w:rsidP="009956F8">
      <w:pPr>
        <w:pStyle w:val="BodyText"/>
        <w:numPr>
          <w:ilvl w:val="0"/>
          <w:numId w:val="2"/>
        </w:numPr>
      </w:pPr>
      <w:r>
        <w:t xml:space="preserve">If </w:t>
      </w:r>
      <w:r w:rsidR="001C29BE" w:rsidRPr="009956F8">
        <w:rPr>
          <w:position w:val="-12"/>
        </w:rPr>
        <w:object w:dxaOrig="1800" w:dyaOrig="360" w14:anchorId="31A6780B">
          <v:shape id="_x0000_i1484" type="#_x0000_t75" style="width:90pt;height:18pt" o:ole="" filled="t">
            <v:fill color2="black"/>
            <v:imagedata r:id="rId43" o:title=""/>
          </v:shape>
          <o:OLEObject Type="Embed" ProgID="Equation.3" ShapeID="_x0000_i1484" DrawAspect="Content" ObjectID="_1821119677" r:id="rId44"/>
        </w:object>
      </w:r>
      <w:r>
        <w:t xml:space="preserve">: Long the spread (buy SymbolA, sell SymbolB). </w:t>
      </w:r>
    </w:p>
    <w:p w14:paraId="23C1235C" w14:textId="7E59FF04" w:rsidR="00780739" w:rsidRDefault="00000000" w:rsidP="009956F8">
      <w:pPr>
        <w:pStyle w:val="BodyText"/>
        <w:numPr>
          <w:ilvl w:val="0"/>
          <w:numId w:val="2"/>
        </w:numPr>
      </w:pPr>
      <w:r>
        <w:t xml:space="preserve">If </w:t>
      </w:r>
      <w:r w:rsidR="009956F8" w:rsidRPr="009956F8">
        <w:rPr>
          <w:position w:val="-12"/>
        </w:rPr>
        <w:object w:dxaOrig="1780" w:dyaOrig="360" w14:anchorId="5A5803FA">
          <v:shape id="_x0000_i1485" type="#_x0000_t75" style="width:89.25pt;height:18pt" o:ole="" filled="t">
            <v:fill color2="black"/>
            <v:imagedata r:id="rId45" o:title=""/>
          </v:shape>
          <o:OLEObject Type="Embed" ProgID="Equation.3" ShapeID="_x0000_i1485" DrawAspect="Content" ObjectID="_1821119678" r:id="rId46"/>
        </w:object>
      </w:r>
      <w:r>
        <w:t>: Short the spread (sell SymbolA, buy SymbolB).</w:t>
      </w:r>
    </w:p>
    <w:p w14:paraId="43764C66" w14:textId="77777777" w:rsidR="00780739" w:rsidRDefault="00000000">
      <w:pPr>
        <w:pStyle w:val="BodyText"/>
      </w:pPr>
      <w:r>
        <w:t>Positions are only opened if no existing pair trade exists and markets are open for both symbols.</w:t>
      </w:r>
      <w:bookmarkEnd w:id="7"/>
    </w:p>
    <w:p w14:paraId="2C5DC5F0" w14:textId="23C19026" w:rsidR="00780739" w:rsidRDefault="00000000" w:rsidP="0051330E">
      <w:pPr>
        <w:pStyle w:val="Heading2"/>
        <w:numPr>
          <w:ilvl w:val="0"/>
          <w:numId w:val="9"/>
        </w:numPr>
      </w:pPr>
      <w:bookmarkStart w:id="8" w:name="position-sizing"/>
      <w:r>
        <w:t>Position Sizing</w:t>
      </w:r>
    </w:p>
    <w:p w14:paraId="247F5CB5" w14:textId="48A34C70" w:rsidR="00780739" w:rsidRDefault="00000000" w:rsidP="0080366F">
      <w:pPr>
        <w:pStyle w:val="FirstParagraph"/>
        <w:ind w:firstLine="360"/>
      </w:pPr>
      <w:r>
        <w:t>Lots for SymbolA (</w:t>
      </w:r>
      <w:r w:rsidR="001C29BE" w:rsidRPr="001C29BE">
        <w:rPr>
          <w:position w:val="-10"/>
        </w:rPr>
        <w:object w:dxaOrig="320" w:dyaOrig="340" w14:anchorId="7D9D80AF">
          <v:shape id="_x0000_i1486" type="#_x0000_t75" style="width:15.75pt;height:17.25pt" o:ole="" filled="t">
            <v:fill color2="black"/>
            <v:imagedata r:id="rId47" o:title=""/>
          </v:shape>
          <o:OLEObject Type="Embed" ProgID="Equation.3" ShapeID="_x0000_i1486" DrawAspect="Content" ObjectID="_1821119679" r:id="rId48"/>
        </w:object>
      </w:r>
      <w:r>
        <w:t xml:space="preserve">) are sized to risk a fixed percentage (default 1%) of balance, assuming an adverse move of </w:t>
      </w:r>
      <w:r w:rsidR="001C29BE" w:rsidRPr="001C29BE">
        <w:rPr>
          <w:position w:val="-12"/>
        </w:rPr>
        <w:object w:dxaOrig="460" w:dyaOrig="360" w14:anchorId="1E5EA4E0">
          <v:shape id="_x0000_i1487" type="#_x0000_t75" style="width:23.25pt;height:18pt" o:ole="" filled="t">
            <v:fill color2="black"/>
            <v:imagedata r:id="rId49" o:title=""/>
          </v:shape>
          <o:OLEObject Type="Embed" ProgID="Equation.3" ShapeID="_x0000_i1487" DrawAspect="Content" ObjectID="_1821119680" r:id="rId50"/>
        </w:object>
      </w:r>
      <w:r>
        <w:t xml:space="preserve"> (from entry to stop):</w:t>
      </w:r>
    </w:p>
    <w:p w14:paraId="45146166" w14:textId="67E6D801" w:rsidR="00780739" w:rsidRDefault="00561364">
      <w:pPr>
        <w:pStyle w:val="BodyText"/>
        <w:jc w:val="center"/>
      </w:pPr>
      <w:r w:rsidRPr="001C29BE">
        <w:rPr>
          <w:position w:val="-58"/>
        </w:rPr>
        <w:object w:dxaOrig="5860" w:dyaOrig="840" w14:anchorId="2FE7DD0C">
          <v:shape id="_x0000_i1488" type="#_x0000_t75" style="width:318.75pt;height:45.75pt" o:ole="" filled="t">
            <v:fill color2="black"/>
            <v:imagedata r:id="rId51" o:title=""/>
          </v:shape>
          <o:OLEObject Type="Embed" ProgID="Equation.3" ShapeID="_x0000_i1488" DrawAspect="Content" ObjectID="_1821119681" r:id="rId52"/>
        </w:object>
      </w:r>
    </w:p>
    <w:p w14:paraId="39E95122" w14:textId="46E0C7C6" w:rsidR="00780739" w:rsidRDefault="00000000">
      <w:pPr>
        <w:pStyle w:val="FirstParagraph"/>
      </w:pPr>
      <w:r>
        <w:t xml:space="preserve">where </w:t>
      </w:r>
      <w:r w:rsidR="001C29BE" w:rsidRPr="001C29BE">
        <w:rPr>
          <w:position w:val="-4"/>
        </w:rPr>
        <w:object w:dxaOrig="240" w:dyaOrig="279" w14:anchorId="6D17ED9F">
          <v:shape id="_x0000_i1489" type="#_x0000_t75" style="width:12pt;height:14.25pt" o:ole="" filled="t">
            <v:fill color2="black"/>
            <v:imagedata r:id="rId53" o:title=""/>
          </v:shape>
          <o:OLEObject Type="Embed" ProgID="Equation.3" ShapeID="_x0000_i1489" DrawAspect="Content" ObjectID="_1821119682" r:id="rId54"/>
        </w:object>
      </w:r>
      <w:r>
        <w:t xml:space="preserve"> is account balance.</w:t>
      </w:r>
    </w:p>
    <w:p w14:paraId="46DA5F57" w14:textId="77777777" w:rsidR="00780739" w:rsidRDefault="00000000">
      <w:pPr>
        <w:pStyle w:val="BodyText"/>
      </w:pPr>
      <w:r>
        <w:lastRenderedPageBreak/>
        <w:t>The dollar risk per unit is based on tick value:</w:t>
      </w:r>
    </w:p>
    <w:p w14:paraId="42886C37" w14:textId="099C4C3C" w:rsidR="00780739" w:rsidRDefault="0045682C">
      <w:pPr>
        <w:pStyle w:val="BodyText"/>
        <w:jc w:val="center"/>
      </w:pPr>
      <w:r w:rsidRPr="00561364">
        <w:rPr>
          <w:position w:val="-30"/>
        </w:rPr>
        <w:object w:dxaOrig="3540" w:dyaOrig="680" w14:anchorId="4A03EBEA">
          <v:shape id="_x0000_i1490" type="#_x0000_t75" style="width:228pt;height:43.5pt" o:ole="" filled="t">
            <v:fill color2="black"/>
            <v:imagedata r:id="rId55" o:title=""/>
          </v:shape>
          <o:OLEObject Type="Embed" ProgID="Equation.3" ShapeID="_x0000_i1490" DrawAspect="Content" ObjectID="_1821119683" r:id="rId56"/>
        </w:object>
      </w:r>
    </w:p>
    <w:p w14:paraId="06AC4B22" w14:textId="47B3BFB4" w:rsidR="00780739" w:rsidRDefault="00561364">
      <w:pPr>
        <w:pStyle w:val="FirstParagraph"/>
      </w:pPr>
      <w:r w:rsidRPr="00561364">
        <w:rPr>
          <w:position w:val="-10"/>
        </w:rPr>
        <w:object w:dxaOrig="320" w:dyaOrig="340" w14:anchorId="137E534A">
          <v:shape id="_x0000_i1491" type="#_x0000_t75" style="width:15.75pt;height:17.25pt" o:ole="" filled="t">
            <v:fill color2="black"/>
            <v:imagedata r:id="rId57" o:title=""/>
          </v:shape>
          <o:OLEObject Type="Embed" ProgID="Equation.3" ShapeID="_x0000_i1491" DrawAspect="Content" ObjectID="_1821119684" r:id="rId58"/>
        </w:object>
      </w:r>
      <w:r>
        <w:t xml:space="preserve"> is normalized to broker lot steps and capped by min/max lots (with a user-defined MaxLots in v2). Lots for SymbolB: </w:t>
      </w:r>
      <w:r w:rsidR="0045682C" w:rsidRPr="00561364">
        <w:rPr>
          <w:position w:val="-10"/>
        </w:rPr>
        <w:object w:dxaOrig="1160" w:dyaOrig="340" w14:anchorId="704E0B35">
          <v:shape id="_x0000_i1492" type="#_x0000_t75" style="width:57.75pt;height:17.25pt" o:ole="" filled="t">
            <v:fill color2="black"/>
            <v:imagedata r:id="rId59" o:title=""/>
          </v:shape>
          <o:OLEObject Type="Embed" ProgID="Equation.3" ShapeID="_x0000_i1492" DrawAspect="Content" ObjectID="_1821119685" r:id="rId60"/>
        </w:object>
      </w:r>
      <w:r>
        <w:t>, similarly normalized.</w:t>
      </w:r>
      <w:bookmarkEnd w:id="8"/>
    </w:p>
    <w:p w14:paraId="1ACAFFF7" w14:textId="09DD8BB5" w:rsidR="00780739" w:rsidRDefault="00000000" w:rsidP="0051330E">
      <w:pPr>
        <w:pStyle w:val="Heading2"/>
        <w:numPr>
          <w:ilvl w:val="0"/>
          <w:numId w:val="9"/>
        </w:numPr>
      </w:pPr>
      <w:bookmarkStart w:id="9" w:name="exit-conditions"/>
      <w:r>
        <w:t>Exit Conditions</w:t>
      </w:r>
    </w:p>
    <w:p w14:paraId="78CA6B70" w14:textId="77777777" w:rsidR="00780739" w:rsidRDefault="00000000">
      <w:pPr>
        <w:pStyle w:val="FirstParagraph"/>
      </w:pPr>
      <w:r>
        <w:t>Exits occur based on stop-loss (SL) and take-profit (TP) types.</w:t>
      </w:r>
    </w:p>
    <w:p w14:paraId="0888972F" w14:textId="51DB7542" w:rsidR="00780739" w:rsidRDefault="00000000" w:rsidP="0051330E">
      <w:pPr>
        <w:pStyle w:val="Heading3"/>
        <w:numPr>
          <w:ilvl w:val="1"/>
          <w:numId w:val="9"/>
        </w:numPr>
      </w:pPr>
      <w:bookmarkStart w:id="10" w:name="z-score-based-sl_type-sl_zscore"/>
      <w:r>
        <w:t>Z-Score Based (SL</w:t>
      </w:r>
      <w:r w:rsidR="00B6321C">
        <w:t>_</w:t>
      </w:r>
      <w:r>
        <w:t>Type = SL_ZScore)</w:t>
      </w:r>
    </w:p>
    <w:p w14:paraId="7B1CA456" w14:textId="719F5302" w:rsidR="00780739" w:rsidRDefault="00000000" w:rsidP="00B6321C">
      <w:pPr>
        <w:pStyle w:val="FirstParagraph"/>
        <w:ind w:firstLine="360"/>
      </w:pPr>
      <w:r>
        <w:t xml:space="preserve">For long spread (entry </w:t>
      </w:r>
      <w:r w:rsidR="00B6321C" w:rsidRPr="00B6321C">
        <w:rPr>
          <w:position w:val="-12"/>
        </w:rPr>
        <w:object w:dxaOrig="700" w:dyaOrig="360" w14:anchorId="7D10DB79">
          <v:shape id="_x0000_i1493" type="#_x0000_t75" style="width:35.25pt;height:18pt" o:ole="" filled="t">
            <v:fill color2="black"/>
            <v:imagedata r:id="rId61" o:title=""/>
          </v:shape>
          <o:OLEObject Type="Embed" ProgID="Equation.3" ShapeID="_x0000_i1493" DrawAspect="Content" ObjectID="_1821119686" r:id="rId62"/>
        </w:object>
      </w:r>
      <w:r>
        <w:t>):</w:t>
      </w:r>
    </w:p>
    <w:p w14:paraId="3606006E" w14:textId="36E8BE72" w:rsidR="00B6321C" w:rsidRDefault="00000000" w:rsidP="00B6321C">
      <w:pPr>
        <w:pStyle w:val="BodyText"/>
        <w:numPr>
          <w:ilvl w:val="0"/>
          <w:numId w:val="4"/>
        </w:numPr>
      </w:pPr>
      <w:r>
        <w:t xml:space="preserve">SL: </w:t>
      </w:r>
      <w:r w:rsidR="00CC2975" w:rsidRPr="00B6321C">
        <w:rPr>
          <w:position w:val="-12"/>
        </w:rPr>
        <w:object w:dxaOrig="3640" w:dyaOrig="360" w14:anchorId="0AC0AE77">
          <v:shape id="_x0000_i1494" type="#_x0000_t75" style="width:197.25pt;height:19.5pt" o:ole="" filled="t">
            <v:fill color2="black"/>
            <v:imagedata r:id="rId63" o:title=""/>
          </v:shape>
          <o:OLEObject Type="Embed" ProgID="Equation.3" ShapeID="_x0000_i1494" DrawAspect="Content" ObjectID="_1821119687" r:id="rId64"/>
        </w:object>
      </w:r>
      <w:r>
        <w:t xml:space="preserve"> </w:t>
      </w:r>
    </w:p>
    <w:p w14:paraId="6070CCCD" w14:textId="1579FE12" w:rsidR="00B6321C" w:rsidRDefault="00000000" w:rsidP="00B6321C">
      <w:pPr>
        <w:pStyle w:val="BodyText"/>
        <w:numPr>
          <w:ilvl w:val="0"/>
          <w:numId w:val="4"/>
        </w:numPr>
      </w:pPr>
      <w:r>
        <w:t xml:space="preserve">TP (TP_Type = TP_Multiple): </w:t>
      </w:r>
      <w:r w:rsidR="00CC2975" w:rsidRPr="00B6321C">
        <w:rPr>
          <w:position w:val="-12"/>
        </w:rPr>
        <w:object w:dxaOrig="5539" w:dyaOrig="360" w14:anchorId="1CF1C84D">
          <v:shape id="_x0000_i1495" type="#_x0000_t75" style="width:300pt;height:19.5pt" o:ole="" filled="t">
            <v:fill color2="black"/>
            <v:imagedata r:id="rId65" o:title=""/>
          </v:shape>
          <o:OLEObject Type="Embed" ProgID="Equation.3" ShapeID="_x0000_i1495" DrawAspect="Content" ObjectID="_1821119688" r:id="rId66"/>
        </w:object>
      </w:r>
    </w:p>
    <w:p w14:paraId="14D97546" w14:textId="282EE618" w:rsidR="00780739" w:rsidRDefault="00000000" w:rsidP="00B6321C">
      <w:pPr>
        <w:pStyle w:val="BodyText"/>
        <w:numPr>
          <w:ilvl w:val="0"/>
          <w:numId w:val="4"/>
        </w:numPr>
      </w:pPr>
      <w:r>
        <w:t xml:space="preserve">TP (TP_Type = TP_ZScore): </w:t>
      </w:r>
      <w:r w:rsidR="00CC2975" w:rsidRPr="00B6321C">
        <w:rPr>
          <w:position w:val="-10"/>
        </w:rPr>
        <w:object w:dxaOrig="2280" w:dyaOrig="320" w14:anchorId="029DE6E0">
          <v:shape id="_x0000_i1496" type="#_x0000_t75" style="width:130.5pt;height:18pt" o:ole="" filled="t">
            <v:fill color2="black"/>
            <v:imagedata r:id="rId67" o:title=""/>
          </v:shape>
          <o:OLEObject Type="Embed" ProgID="Equation.3" ShapeID="_x0000_i1496" DrawAspect="Content" ObjectID="_1821119689" r:id="rId68"/>
        </w:object>
      </w:r>
      <w:r>
        <w:t xml:space="preserve"> (e.g., 0 for mean reversion)</w:t>
      </w:r>
    </w:p>
    <w:p w14:paraId="7574C5FC" w14:textId="77777777" w:rsidR="00780739" w:rsidRDefault="00000000">
      <w:pPr>
        <w:pStyle w:val="BodyText"/>
      </w:pPr>
      <w:r>
        <w:t>Symmetric for short spread. This assumes mean reversion within a Z-score band.</w:t>
      </w:r>
      <w:bookmarkEnd w:id="10"/>
    </w:p>
    <w:p w14:paraId="1BDC404C" w14:textId="74FCD617" w:rsidR="00780739" w:rsidRDefault="00000000" w:rsidP="0051330E">
      <w:pPr>
        <w:pStyle w:val="Heading3"/>
        <w:numPr>
          <w:ilvl w:val="1"/>
          <w:numId w:val="9"/>
        </w:numPr>
      </w:pPr>
      <w:bookmarkStart w:id="11" w:name="percentage-based-sl_type-sl_percent"/>
      <w:r>
        <w:t>Percentage Based (SL_Type = SL_Percent)</w:t>
      </w:r>
    </w:p>
    <w:p w14:paraId="6B9B5EE0" w14:textId="3F64134E" w:rsidR="00780739" w:rsidRDefault="00000000" w:rsidP="0043569B">
      <w:pPr>
        <w:pStyle w:val="FirstParagraph"/>
        <w:ind w:firstLine="0"/>
      </w:pPr>
      <w:r>
        <w:t xml:space="preserve">Monitors pair profit </w:t>
      </w:r>
      <w:r w:rsidR="008E3D23" w:rsidRPr="00CC2975">
        <w:rPr>
          <w:position w:val="-10"/>
        </w:rPr>
        <w:object w:dxaOrig="2079" w:dyaOrig="340" w14:anchorId="7EAEDBFD">
          <v:shape id="_x0000_i1497" type="#_x0000_t75" style="width:114.75pt;height:19.5pt" o:ole="" filled="t">
            <v:fill color2="black"/>
            <v:imagedata r:id="rId69" o:title=""/>
          </v:shape>
          <o:OLEObject Type="Embed" ProgID="Equation.3" ShapeID="_x0000_i1497" DrawAspect="Content" ObjectID="_1821119690" r:id="rId70"/>
        </w:object>
      </w:r>
      <w:r>
        <w:t>:</w:t>
      </w:r>
    </w:p>
    <w:p w14:paraId="29F1D104" w14:textId="77777777" w:rsidR="008E3D23" w:rsidRDefault="00000000" w:rsidP="00CC2975">
      <w:pPr>
        <w:pStyle w:val="BodyText"/>
        <w:numPr>
          <w:ilvl w:val="0"/>
          <w:numId w:val="5"/>
        </w:numPr>
      </w:pPr>
      <w:r>
        <w:t xml:space="preserve">SL: </w:t>
      </w:r>
      <w:r w:rsidR="008E3D23" w:rsidRPr="00CC2975">
        <w:rPr>
          <w:position w:val="-10"/>
        </w:rPr>
        <w:object w:dxaOrig="3220" w:dyaOrig="340" w14:anchorId="153A7718">
          <v:shape id="_x0000_i1498" type="#_x0000_t75" style="width:161.25pt;height:17.25pt" o:ole="" filled="t">
            <v:fill color2="black"/>
            <v:imagedata r:id="rId71" o:title=""/>
          </v:shape>
          <o:OLEObject Type="Embed" ProgID="Equation.3" ShapeID="_x0000_i1498" DrawAspect="Content" ObjectID="_1821119691" r:id="rId72"/>
        </w:object>
      </w:r>
      <w:r>
        <w:t xml:space="preserve"> </w:t>
      </w:r>
    </w:p>
    <w:p w14:paraId="361C2FED" w14:textId="57F5382B" w:rsidR="00780739" w:rsidRDefault="00000000" w:rsidP="008E3D23">
      <w:pPr>
        <w:pStyle w:val="BodyText"/>
        <w:numPr>
          <w:ilvl w:val="0"/>
          <w:numId w:val="5"/>
        </w:numPr>
      </w:pPr>
      <w:r>
        <w:t xml:space="preserve">TP: </w:t>
      </w:r>
      <w:r w:rsidR="0043569B" w:rsidRPr="00CC2975">
        <w:rPr>
          <w:position w:val="-10"/>
        </w:rPr>
        <w:object w:dxaOrig="4900" w:dyaOrig="340" w14:anchorId="7EF799C6">
          <v:shape id="_x0000_i1499" type="#_x0000_t75" style="width:245.25pt;height:17.25pt" o:ole="" filled="t">
            <v:fill color2="black"/>
            <v:imagedata r:id="rId73" o:title=""/>
          </v:shape>
          <o:OLEObject Type="Embed" ProgID="Equation.3" ShapeID="_x0000_i1499" DrawAspect="Content" ObjectID="_1821119692" r:id="rId74"/>
        </w:object>
      </w:r>
    </w:p>
    <w:p w14:paraId="726773DB" w14:textId="17ED96B4" w:rsidR="00780739" w:rsidRDefault="00000000">
      <w:pPr>
        <w:pStyle w:val="FirstParagraph"/>
      </w:pPr>
      <w:r>
        <w:t xml:space="preserve">where </w:t>
      </w:r>
      <w:r w:rsidR="00CC2975" w:rsidRPr="00CC2975">
        <w:rPr>
          <w:position w:val="-4"/>
        </w:rPr>
        <w:object w:dxaOrig="240" w:dyaOrig="279" w14:anchorId="7182322A">
          <v:shape id="_x0000_i1500" type="#_x0000_t75" style="width:12pt;height:14.25pt" o:ole="" filled="t">
            <v:fill color2="black"/>
            <v:imagedata r:id="rId75" o:title=""/>
          </v:shape>
          <o:OLEObject Type="Embed" ProgID="Equation.3" ShapeID="_x0000_i1500" DrawAspect="Content" ObjectID="_1821119693" r:id="rId76"/>
        </w:object>
      </w:r>
      <w:r>
        <w:t xml:space="preserve"> is equity at entry.</w:t>
      </w:r>
      <w:bookmarkEnd w:id="9"/>
      <w:bookmarkEnd w:id="11"/>
    </w:p>
    <w:p w14:paraId="05D493D2" w14:textId="0674E54D" w:rsidR="00780739" w:rsidRDefault="00000000" w:rsidP="0051330E">
      <w:pPr>
        <w:pStyle w:val="Heading2"/>
        <w:numPr>
          <w:ilvl w:val="0"/>
          <w:numId w:val="9"/>
        </w:numPr>
      </w:pPr>
      <w:bookmarkStart w:id="12" w:name="high-frequency-enhancements-in-v2"/>
      <w:r>
        <w:lastRenderedPageBreak/>
        <w:t>High-Frequency Enhancements in v2</w:t>
      </w:r>
    </w:p>
    <w:p w14:paraId="47378B1F" w14:textId="77777777" w:rsidR="00780739" w:rsidRDefault="00000000">
      <w:pPr>
        <w:pStyle w:val="FirstParagraph"/>
      </w:pPr>
      <w:r>
        <w:t xml:space="preserve">Unlike v1’s bar-based execution, v2 processes every tick, removing the </w:t>
      </w:r>
      <w:r w:rsidRPr="00CC2975">
        <w:rPr>
          <w:i/>
          <w:iCs/>
        </w:rPr>
        <w:t>IsNewBar</w:t>
      </w:r>
      <w:r>
        <w:t xml:space="preserve"> check. This enables faster responses to market movements. Additionally, a market open check prevents trades during closures:</w:t>
      </w:r>
    </w:p>
    <w:p w14:paraId="38E10811" w14:textId="6BE2E308" w:rsidR="00780739" w:rsidRDefault="00CC2975">
      <w:pPr>
        <w:pStyle w:val="BodyText"/>
        <w:jc w:val="center"/>
      </w:pPr>
      <w:r w:rsidRPr="00CC2975">
        <w:rPr>
          <w:position w:val="-10"/>
        </w:rPr>
        <w:object w:dxaOrig="7460" w:dyaOrig="340" w14:anchorId="2ACB61AE">
          <v:shape id="_x0000_i1501" type="#_x0000_t75" style="width:372.75pt;height:17.25pt" o:ole="" filled="t">
            <v:fill color2="black"/>
            <v:imagedata r:id="rId77" o:title=""/>
          </v:shape>
          <o:OLEObject Type="Embed" ProgID="Equation.3" ShapeID="_x0000_i1501" DrawAspect="Content" ObjectID="_1821119694" r:id="rId78"/>
        </w:object>
      </w:r>
    </w:p>
    <w:p w14:paraId="3AB46B3C" w14:textId="122EE92E" w:rsidR="00997987" w:rsidRDefault="00000000" w:rsidP="00997987">
      <w:pPr>
        <w:pStyle w:val="FirstParagraph"/>
      </w:pPr>
      <w:r>
        <w:t>v2 also introduces TP_ZScore for flexible mean-reversion exits, absent in v1.</w:t>
      </w:r>
      <w:bookmarkEnd w:id="3"/>
      <w:bookmarkEnd w:id="12"/>
    </w:p>
    <w:p w14:paraId="2ED377FE" w14:textId="77777777" w:rsidR="00997987" w:rsidRDefault="00997987" w:rsidP="00997987">
      <w:pPr>
        <w:pStyle w:val="Heading2"/>
        <w:numPr>
          <w:ilvl w:val="0"/>
          <w:numId w:val="9"/>
        </w:numPr>
      </w:pPr>
      <w:r>
        <w:t>REHOBOAM v2 MetaTrader Tests</w:t>
      </w:r>
    </w:p>
    <w:p w14:paraId="66749C1B" w14:textId="7ED38734" w:rsidR="00997987" w:rsidRDefault="00997987" w:rsidP="00997987">
      <w:r w:rsidRPr="00CF3AA2">
        <w:t>To evaluate REHOBOAM v2, we conducted backtests on historical data from MetaTrader 5 (</w:t>
      </w:r>
      <w:r>
        <w:t>2024 - 2025</w:t>
      </w:r>
      <w:r w:rsidRPr="00CF3AA2">
        <w:t xml:space="preserve">) using </w:t>
      </w:r>
      <w:r>
        <w:t xml:space="preserve">one forex </w:t>
      </w:r>
      <w:r w:rsidRPr="00CF3AA2">
        <w:t xml:space="preserve">pairs: </w:t>
      </w:r>
      <w:r>
        <w:t>GBPUSD-EURUSD</w:t>
      </w:r>
      <w:r w:rsidR="00123EF1">
        <w:t xml:space="preserve">, chosen </w:t>
      </w:r>
      <w:r>
        <w:t>for it</w:t>
      </w:r>
      <w:r w:rsidR="00123EF1">
        <w:t>s</w:t>
      </w:r>
      <w:r>
        <w:t xml:space="preserve"> high liquidity. Two tests were done, under normal market conditions (relatively speaking as seen in September 2025) and under extreme market conditions (as seen in April 2025)</w:t>
      </w:r>
      <w:r>
        <w:t>. For each period, two tests were done to gauge the</w:t>
      </w:r>
      <w:r w:rsidR="00123EF1">
        <w:t xml:space="preserve"> best</w:t>
      </w:r>
      <w:r>
        <w:t xml:space="preserve"> take profit method.</w:t>
      </w:r>
      <w:r w:rsidR="002B37A8">
        <w:t xml:space="preserve"> The optimization criterion that was being optimized was the Sharpe ratio with the combination that gave the maximum Sharpe ratio being favored</w:t>
      </w:r>
    </w:p>
    <w:p w14:paraId="4CA66643" w14:textId="6479DF05" w:rsidR="00997987" w:rsidRDefault="00997987" w:rsidP="00997987">
      <w:pPr>
        <w:pStyle w:val="ListParagraph"/>
        <w:numPr>
          <w:ilvl w:val="0"/>
          <w:numId w:val="15"/>
        </w:numPr>
      </w:pPr>
      <w:r>
        <w:t>Take Profit (TP) based on multiple of stop loss</w:t>
      </w:r>
    </w:p>
    <w:p w14:paraId="32C0A376" w14:textId="0E15BE2F" w:rsidR="00997987" w:rsidRDefault="00997987" w:rsidP="00997987">
      <w:pPr>
        <w:pStyle w:val="ListParagraph"/>
        <w:numPr>
          <w:ilvl w:val="0"/>
          <w:numId w:val="15"/>
        </w:numPr>
      </w:pPr>
      <w:r>
        <w:t>Take Profit based on Zscore</w:t>
      </w:r>
    </w:p>
    <w:p w14:paraId="492BA4EB" w14:textId="6654FD30" w:rsidR="00997987" w:rsidRDefault="00997987" w:rsidP="00997987">
      <w:pPr>
        <w:pStyle w:val="BodyText"/>
        <w:ind w:firstLine="0"/>
      </w:pPr>
      <w:r>
        <w:t>The following were the settings used:</w:t>
      </w:r>
    </w:p>
    <w:p w14:paraId="0F25D7DA" w14:textId="316CB543" w:rsidR="00997987" w:rsidRDefault="00997987" w:rsidP="00997987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: tester setting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7987" w14:paraId="2F957DF3" w14:textId="77777777" w:rsidTr="00576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708E4D1" w14:textId="77777777" w:rsidR="00997987" w:rsidRDefault="00997987" w:rsidP="002B37A8">
            <w:r>
              <w:t>Setting</w:t>
            </w:r>
          </w:p>
        </w:tc>
        <w:tc>
          <w:tcPr>
            <w:tcW w:w="4675" w:type="dxa"/>
          </w:tcPr>
          <w:p w14:paraId="2B3F1F03" w14:textId="77777777" w:rsidR="00997987" w:rsidRDefault="00997987" w:rsidP="002B37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997987" w14:paraId="4E29CA96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0D8E2D" w14:textId="77777777" w:rsidR="00997987" w:rsidRDefault="00997987" w:rsidP="002B37A8">
            <w:r>
              <w:t>EXPERT</w:t>
            </w:r>
          </w:p>
        </w:tc>
        <w:tc>
          <w:tcPr>
            <w:tcW w:w="4675" w:type="dxa"/>
          </w:tcPr>
          <w:p w14:paraId="4413FEFB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HOBOAM v2</w:t>
            </w:r>
          </w:p>
        </w:tc>
      </w:tr>
      <w:tr w:rsidR="00997987" w14:paraId="6191516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4DA972" w14:textId="77777777" w:rsidR="00997987" w:rsidRDefault="00997987" w:rsidP="002B37A8">
            <w:r>
              <w:t>SYMBOL</w:t>
            </w:r>
          </w:p>
        </w:tc>
        <w:tc>
          <w:tcPr>
            <w:tcW w:w="4675" w:type="dxa"/>
          </w:tcPr>
          <w:p w14:paraId="226A42CC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BPUSD</w:t>
            </w:r>
          </w:p>
        </w:tc>
      </w:tr>
      <w:tr w:rsidR="00997987" w14:paraId="394539CA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EED5063" w14:textId="77777777" w:rsidR="00997987" w:rsidRDefault="00997987" w:rsidP="002B37A8">
            <w:r>
              <w:t>PERIOD</w:t>
            </w:r>
          </w:p>
        </w:tc>
        <w:tc>
          <w:tcPr>
            <w:tcW w:w="4675" w:type="dxa"/>
          </w:tcPr>
          <w:p w14:paraId="1131A9A1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1</w:t>
            </w:r>
          </w:p>
        </w:tc>
      </w:tr>
      <w:tr w:rsidR="00997987" w14:paraId="34E4C2A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FC6CBFB" w14:textId="77777777" w:rsidR="00997987" w:rsidRDefault="00997987" w:rsidP="002B37A8">
            <w:r>
              <w:t>OPTIMIZATION</w:t>
            </w:r>
          </w:p>
        </w:tc>
        <w:tc>
          <w:tcPr>
            <w:tcW w:w="4675" w:type="dxa"/>
          </w:tcPr>
          <w:p w14:paraId="788C2E9A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0 = Show complete algorithm </w:t>
            </w:r>
          </w:p>
        </w:tc>
      </w:tr>
      <w:tr w:rsidR="00997987" w14:paraId="265BF3F5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70C727C" w14:textId="77777777" w:rsidR="00997987" w:rsidRDefault="00997987" w:rsidP="002B37A8">
            <w:r>
              <w:lastRenderedPageBreak/>
              <w:t>MODEL</w:t>
            </w:r>
          </w:p>
        </w:tc>
        <w:tc>
          <w:tcPr>
            <w:tcW w:w="4675" w:type="dxa"/>
          </w:tcPr>
          <w:p w14:paraId="4390D584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= Every tick based on real ticks</w:t>
            </w:r>
          </w:p>
        </w:tc>
      </w:tr>
      <w:tr w:rsidR="00997987" w14:paraId="3C72D96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AAD107" w14:textId="77777777" w:rsidR="00997987" w:rsidRDefault="00997987" w:rsidP="002B37A8">
            <w:r>
              <w:t>FROM</w:t>
            </w:r>
          </w:p>
        </w:tc>
        <w:tc>
          <w:tcPr>
            <w:tcW w:w="4675" w:type="dxa"/>
          </w:tcPr>
          <w:p w14:paraId="05B013FA" w14:textId="77777777" w:rsidR="00997987" w:rsidRDefault="00997987" w:rsidP="002B37A8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17C84">
              <w:t>Normal conditions:</w:t>
            </w:r>
            <w:r>
              <w:t xml:space="preserve"> </w:t>
            </w:r>
            <w:r>
              <w:t>September 1</w:t>
            </w:r>
            <w:r w:rsidRPr="002B37A8">
              <w:rPr>
                <w:vertAlign w:val="superscript"/>
              </w:rPr>
              <w:t>st</w:t>
            </w:r>
            <w:r>
              <w:t xml:space="preserve">  2025</w:t>
            </w:r>
          </w:p>
          <w:p w14:paraId="2421B6E9" w14:textId="3D9C9481" w:rsidR="00997987" w:rsidRPr="00C17C84" w:rsidRDefault="00C17C84" w:rsidP="002B37A8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17C84">
              <w:t xml:space="preserve">Extreme conditions: </w:t>
            </w:r>
          </w:p>
        </w:tc>
      </w:tr>
      <w:tr w:rsidR="00997987" w14:paraId="327E9F7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0BB05F" w14:textId="77777777" w:rsidR="00997987" w:rsidRDefault="00997987" w:rsidP="002B37A8">
            <w:r>
              <w:t>TO</w:t>
            </w:r>
          </w:p>
        </w:tc>
        <w:tc>
          <w:tcPr>
            <w:tcW w:w="4675" w:type="dxa"/>
          </w:tcPr>
          <w:p w14:paraId="51DB5384" w14:textId="77777777" w:rsidR="00997987" w:rsidRDefault="00C17C84" w:rsidP="002B37A8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rmal conditions: </w:t>
            </w:r>
            <w:r w:rsidR="00997987">
              <w:t>September 5</w:t>
            </w:r>
            <w:r w:rsidR="00997987" w:rsidRPr="002B37A8">
              <w:rPr>
                <w:vertAlign w:val="superscript"/>
              </w:rPr>
              <w:t>th</w:t>
            </w:r>
            <w:r w:rsidR="00997987">
              <w:t xml:space="preserve"> 2025</w:t>
            </w:r>
          </w:p>
          <w:p w14:paraId="6479DF76" w14:textId="02513458" w:rsidR="00C17C84" w:rsidRDefault="00C17C84" w:rsidP="002B37A8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treme conditions:</w:t>
            </w:r>
          </w:p>
        </w:tc>
      </w:tr>
      <w:tr w:rsidR="00997987" w14:paraId="38AD13A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B94E49" w14:textId="77777777" w:rsidR="00997987" w:rsidRDefault="00997987" w:rsidP="00EF392F">
            <w:r>
              <w:t>FORWARD MODE</w:t>
            </w:r>
          </w:p>
        </w:tc>
        <w:tc>
          <w:tcPr>
            <w:tcW w:w="4675" w:type="dxa"/>
          </w:tcPr>
          <w:p w14:paraId="65FD121F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NO</w:t>
            </w:r>
          </w:p>
        </w:tc>
      </w:tr>
      <w:tr w:rsidR="00997987" w14:paraId="2A20E5B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D849E1" w14:textId="77777777" w:rsidR="00997987" w:rsidRDefault="00997987" w:rsidP="00EF392F">
            <w:r>
              <w:t>DEPOSIT</w:t>
            </w:r>
          </w:p>
        </w:tc>
        <w:tc>
          <w:tcPr>
            <w:tcW w:w="4675" w:type="dxa"/>
          </w:tcPr>
          <w:p w14:paraId="1E9736E0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000</w:t>
            </w:r>
          </w:p>
        </w:tc>
      </w:tr>
      <w:tr w:rsidR="00997987" w14:paraId="090DE191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18D1F4" w14:textId="77777777" w:rsidR="00997987" w:rsidRDefault="00997987" w:rsidP="00EF392F">
            <w:r>
              <w:t>CURERNCY</w:t>
            </w:r>
          </w:p>
        </w:tc>
        <w:tc>
          <w:tcPr>
            <w:tcW w:w="4675" w:type="dxa"/>
          </w:tcPr>
          <w:p w14:paraId="123B53E3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D</w:t>
            </w:r>
          </w:p>
        </w:tc>
      </w:tr>
      <w:tr w:rsidR="00997987" w14:paraId="59B0D567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9330B1" w14:textId="77777777" w:rsidR="00997987" w:rsidRDefault="00997987" w:rsidP="00EF392F">
            <w:r>
              <w:t>PROFIT IN PIPS</w:t>
            </w:r>
          </w:p>
        </w:tc>
        <w:tc>
          <w:tcPr>
            <w:tcW w:w="4675" w:type="dxa"/>
          </w:tcPr>
          <w:p w14:paraId="4DBFFF45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NO</w:t>
            </w:r>
          </w:p>
        </w:tc>
      </w:tr>
      <w:tr w:rsidR="00997987" w14:paraId="065CE344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F7BA5D" w14:textId="77777777" w:rsidR="00997987" w:rsidRDefault="00997987" w:rsidP="00EF392F">
            <w:r>
              <w:t>LEVERAGE</w:t>
            </w:r>
          </w:p>
        </w:tc>
        <w:tc>
          <w:tcPr>
            <w:tcW w:w="4675" w:type="dxa"/>
          </w:tcPr>
          <w:p w14:paraId="0DB57BD9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</w:tr>
      <w:tr w:rsidR="00997987" w14:paraId="32B78D32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875A5B" w14:textId="77777777" w:rsidR="00997987" w:rsidRDefault="00997987" w:rsidP="00EF392F">
            <w:r>
              <w:t>EXECUTION MODE</w:t>
            </w:r>
          </w:p>
        </w:tc>
        <w:tc>
          <w:tcPr>
            <w:tcW w:w="4675" w:type="dxa"/>
          </w:tcPr>
          <w:p w14:paraId="47A226CE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1</w:t>
            </w:r>
          </w:p>
        </w:tc>
      </w:tr>
      <w:tr w:rsidR="00997987" w14:paraId="7080469E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6B08145" w14:textId="77777777" w:rsidR="00997987" w:rsidRDefault="00997987" w:rsidP="00EF392F">
            <w:r>
              <w:t>OPTIMIZATION CRITERION</w:t>
            </w:r>
          </w:p>
        </w:tc>
        <w:tc>
          <w:tcPr>
            <w:tcW w:w="4675" w:type="dxa"/>
          </w:tcPr>
          <w:p w14:paraId="7C5C0031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= SHARPE RATIO MAX</w:t>
            </w:r>
          </w:p>
        </w:tc>
      </w:tr>
    </w:tbl>
    <w:p w14:paraId="46B5CBC2" w14:textId="77777777" w:rsidR="00997987" w:rsidRDefault="00997987" w:rsidP="00EF392F"/>
    <w:p w14:paraId="6E5F2B52" w14:textId="0CE463EB" w:rsidR="00997987" w:rsidRDefault="00997987" w:rsidP="00EF392F"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>: tester input settings - TP as multiple of stop los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7987" w14:paraId="2B21E2AB" w14:textId="77777777" w:rsidTr="00576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B42DA01" w14:textId="77777777" w:rsidR="00997987" w:rsidRDefault="00997987" w:rsidP="00EF392F">
            <w:r>
              <w:t>Setting</w:t>
            </w:r>
          </w:p>
        </w:tc>
        <w:tc>
          <w:tcPr>
            <w:tcW w:w="4675" w:type="dxa"/>
          </w:tcPr>
          <w:p w14:paraId="4EB2598A" w14:textId="77777777" w:rsidR="00997987" w:rsidRDefault="00997987" w:rsidP="00EF39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997987" w14:paraId="6A5BE3DF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01844D" w14:textId="4CE07579" w:rsidR="00997987" w:rsidRDefault="002B37A8" w:rsidP="00EF392F">
            <w:r>
              <w:t>SymbolA</w:t>
            </w:r>
          </w:p>
        </w:tc>
        <w:tc>
          <w:tcPr>
            <w:tcW w:w="4675" w:type="dxa"/>
          </w:tcPr>
          <w:p w14:paraId="2B3D5112" w14:textId="472DDF5D" w:rsidR="00997987" w:rsidRDefault="002B37A8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BPUSD</w:t>
            </w:r>
          </w:p>
        </w:tc>
      </w:tr>
      <w:tr w:rsidR="00997987" w14:paraId="2931F84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41D506" w14:textId="744F2796" w:rsidR="00997987" w:rsidRDefault="002B37A8" w:rsidP="00EF392F">
            <w:r>
              <w:t>SymbolB</w:t>
            </w:r>
          </w:p>
        </w:tc>
        <w:tc>
          <w:tcPr>
            <w:tcW w:w="4675" w:type="dxa"/>
          </w:tcPr>
          <w:p w14:paraId="1296406B" w14:textId="717BAB1D" w:rsidR="00997987" w:rsidRDefault="002B37A8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RUSD</w:t>
            </w:r>
          </w:p>
        </w:tc>
      </w:tr>
      <w:tr w:rsidR="00997987" w14:paraId="288EC677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0F7AFC" w14:textId="7496B96B" w:rsidR="00997987" w:rsidRDefault="000D30BF" w:rsidP="00EF392F">
            <w:r>
              <w:t>TIMEFRAME</w:t>
            </w:r>
          </w:p>
        </w:tc>
        <w:tc>
          <w:tcPr>
            <w:tcW w:w="4675" w:type="dxa"/>
          </w:tcPr>
          <w:p w14:paraId="55EE0DA8" w14:textId="1CBE6690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997987" w14:paraId="61E5C4C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860944E" w14:textId="4C869F20" w:rsidR="00997987" w:rsidRDefault="000D30BF" w:rsidP="00EF392F">
            <w:r>
              <w:t>LOOKBACK PERIOD</w:t>
            </w:r>
          </w:p>
        </w:tc>
        <w:tc>
          <w:tcPr>
            <w:tcW w:w="4675" w:type="dxa"/>
          </w:tcPr>
          <w:p w14:paraId="7C263C57" w14:textId="3FCE7C6B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</w:tr>
      <w:tr w:rsidR="00997987" w14:paraId="4FA6029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6BBB53A" w14:textId="3A83B38E" w:rsidR="00997987" w:rsidRDefault="000D30BF" w:rsidP="00EF392F">
            <w:r>
              <w:lastRenderedPageBreak/>
              <w:t>REGRESSION PERIOD</w:t>
            </w:r>
          </w:p>
        </w:tc>
        <w:tc>
          <w:tcPr>
            <w:tcW w:w="4675" w:type="dxa"/>
          </w:tcPr>
          <w:p w14:paraId="2A245A39" w14:textId="3C6B34F9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2</w:t>
            </w:r>
          </w:p>
        </w:tc>
      </w:tr>
      <w:tr w:rsidR="00997987" w14:paraId="5E21B666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BF2CEF" w14:textId="543BD59D" w:rsidR="00997987" w:rsidRDefault="000D30BF" w:rsidP="00EF392F">
            <w:r>
              <w:t>EntryZScore</w:t>
            </w:r>
          </w:p>
        </w:tc>
        <w:tc>
          <w:tcPr>
            <w:tcW w:w="4675" w:type="dxa"/>
          </w:tcPr>
          <w:p w14:paraId="772B95E0" w14:textId="0CE3418E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997987" w14:paraId="2516269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5F42FE" w14:textId="1EA914D4" w:rsidR="00997987" w:rsidRDefault="000D30BF" w:rsidP="00EF392F">
            <w:r>
              <w:t>StopZscore</w:t>
            </w:r>
          </w:p>
        </w:tc>
        <w:tc>
          <w:tcPr>
            <w:tcW w:w="4675" w:type="dxa"/>
          </w:tcPr>
          <w:p w14:paraId="3799DF3E" w14:textId="1D1520B2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.2, stop: 10, step: 0.2}</w:t>
            </w:r>
          </w:p>
        </w:tc>
      </w:tr>
      <w:tr w:rsidR="00997987" w14:paraId="0B088664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DD42DC0" w14:textId="7421B988" w:rsidR="00997987" w:rsidRDefault="000D30BF" w:rsidP="00EF392F">
            <w:r>
              <w:t>TakeProfit Zscore</w:t>
            </w:r>
          </w:p>
        </w:tc>
        <w:tc>
          <w:tcPr>
            <w:tcW w:w="4675" w:type="dxa"/>
          </w:tcPr>
          <w:p w14:paraId="2FEBFAFD" w14:textId="773F2362" w:rsidR="00997987" w:rsidRP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Does not apply</w:t>
            </w:r>
          </w:p>
        </w:tc>
      </w:tr>
      <w:tr w:rsidR="00997987" w14:paraId="0B79EEC9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1872EF" w14:textId="427E1887" w:rsidR="00997987" w:rsidRDefault="000D30BF" w:rsidP="00EF392F">
            <w:r>
              <w:t>RiskPercent</w:t>
            </w:r>
          </w:p>
        </w:tc>
        <w:tc>
          <w:tcPr>
            <w:tcW w:w="4675" w:type="dxa"/>
          </w:tcPr>
          <w:p w14:paraId="01FE150B" w14:textId="10D30F15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997987" w14:paraId="79E9E49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FCA59CE" w14:textId="358222A1" w:rsidR="00997987" w:rsidRDefault="000D30BF" w:rsidP="00EF392F">
            <w:r>
              <w:t>MinCorrelation</w:t>
            </w:r>
          </w:p>
        </w:tc>
        <w:tc>
          <w:tcPr>
            <w:tcW w:w="4675" w:type="dxa"/>
          </w:tcPr>
          <w:p w14:paraId="70E41AED" w14:textId="5F07DB1A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</w:tr>
      <w:tr w:rsidR="00997987" w14:paraId="01918D04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CF4583E" w14:textId="1DDCDE7F" w:rsidR="00997987" w:rsidRDefault="000D30BF" w:rsidP="00EF392F">
            <w:r>
              <w:t>BypassCorrelationCheck</w:t>
            </w:r>
          </w:p>
        </w:tc>
        <w:tc>
          <w:tcPr>
            <w:tcW w:w="4675" w:type="dxa"/>
          </w:tcPr>
          <w:p w14:paraId="64EA0A14" w14:textId="10DBD2FD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="00997987" w14:paraId="55B1A70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7DB8D92" w14:textId="514036BE" w:rsidR="00997987" w:rsidRDefault="000D30BF" w:rsidP="00EF392F">
            <w:r>
              <w:t>Magic Number</w:t>
            </w:r>
          </w:p>
        </w:tc>
        <w:tc>
          <w:tcPr>
            <w:tcW w:w="4675" w:type="dxa"/>
          </w:tcPr>
          <w:p w14:paraId="4CD2FFF1" w14:textId="52AE523D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45</w:t>
            </w:r>
          </w:p>
        </w:tc>
      </w:tr>
      <w:tr w:rsidR="00997987" w14:paraId="611051D2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B628A25" w14:textId="039AE37E" w:rsidR="00997987" w:rsidRDefault="000D30BF" w:rsidP="00EF392F">
            <w:r>
              <w:t>RiskRewardRatio</w:t>
            </w:r>
          </w:p>
        </w:tc>
        <w:tc>
          <w:tcPr>
            <w:tcW w:w="4675" w:type="dxa"/>
          </w:tcPr>
          <w:p w14:paraId="2E5A80EA" w14:textId="3098E828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997987" w14:paraId="7E43361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A1FC3B3" w14:textId="38EE1F08" w:rsidR="00997987" w:rsidRDefault="000D30BF" w:rsidP="00EF392F">
            <w:r>
              <w:t>SL_Type</w:t>
            </w:r>
          </w:p>
        </w:tc>
        <w:tc>
          <w:tcPr>
            <w:tcW w:w="4675" w:type="dxa"/>
          </w:tcPr>
          <w:p w14:paraId="3FA37EC6" w14:textId="61BBAAEF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Z-Score based stop loss</w:t>
            </w:r>
          </w:p>
        </w:tc>
      </w:tr>
      <w:tr w:rsidR="000D30BF" w14:paraId="4FC80EF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97CC34B" w14:textId="7E73A8FD" w:rsidR="000D30BF" w:rsidRDefault="000D30BF" w:rsidP="00EF392F">
            <w:r>
              <w:t>TY_Type</w:t>
            </w:r>
          </w:p>
        </w:tc>
        <w:tc>
          <w:tcPr>
            <w:tcW w:w="4675" w:type="dxa"/>
          </w:tcPr>
          <w:p w14:paraId="525CDE46" w14:textId="324E0D16" w:rsid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TP as multiple of stop loss</w:t>
            </w:r>
          </w:p>
        </w:tc>
      </w:tr>
      <w:tr w:rsidR="000D30BF" w14:paraId="5D84473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888F1D3" w14:textId="211DCCAE" w:rsidR="000D30BF" w:rsidRDefault="000D30BF" w:rsidP="00EF392F">
            <w:r>
              <w:t>StopLosspercent</w:t>
            </w:r>
          </w:p>
        </w:tc>
        <w:tc>
          <w:tcPr>
            <w:tcW w:w="4675" w:type="dxa"/>
          </w:tcPr>
          <w:p w14:paraId="78B1F155" w14:textId="23C9304B" w:rsidR="000D30BF" w:rsidRP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0D30BF">
              <w:rPr>
                <w:i/>
                <w:iCs/>
              </w:rPr>
              <w:t>Does not apply</w:t>
            </w:r>
          </w:p>
        </w:tc>
      </w:tr>
      <w:tr w:rsidR="000D30BF" w14:paraId="44FA0EB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3AB29F" w14:textId="498B4A3D" w:rsidR="000D30BF" w:rsidRDefault="000D30BF" w:rsidP="00EF392F">
            <w:r>
              <w:t>MaxLots</w:t>
            </w:r>
          </w:p>
        </w:tc>
        <w:tc>
          <w:tcPr>
            <w:tcW w:w="4675" w:type="dxa"/>
          </w:tcPr>
          <w:p w14:paraId="24E37486" w14:textId="7FABDA60" w:rsid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2A7AEED4" w14:textId="77777777" w:rsidR="00997987" w:rsidRDefault="00997987" w:rsidP="00EF392F"/>
    <w:p w14:paraId="09CE226D" w14:textId="2DC7A251" w:rsidR="00997987" w:rsidRDefault="00997987" w:rsidP="00997987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3</w:t>
        </w:r>
      </w:fldSimple>
      <w:r>
        <w:t>: tester input settings - TP based on Zscore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D30BF" w14:paraId="1F87ADC0" w14:textId="77777777" w:rsidTr="00576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A2B1875" w14:textId="77777777" w:rsidR="000D30BF" w:rsidRDefault="000D30BF" w:rsidP="00576593">
            <w:r>
              <w:t>Setting</w:t>
            </w:r>
          </w:p>
        </w:tc>
        <w:tc>
          <w:tcPr>
            <w:tcW w:w="4675" w:type="dxa"/>
          </w:tcPr>
          <w:p w14:paraId="6256304C" w14:textId="77777777" w:rsidR="000D30BF" w:rsidRDefault="000D30BF" w:rsidP="005765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0D30BF" w14:paraId="5A4FB7A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32165EF" w14:textId="77777777" w:rsidR="000D30BF" w:rsidRDefault="000D30BF" w:rsidP="00576593">
            <w:r>
              <w:t>SymbolA</w:t>
            </w:r>
          </w:p>
        </w:tc>
        <w:tc>
          <w:tcPr>
            <w:tcW w:w="4675" w:type="dxa"/>
          </w:tcPr>
          <w:p w14:paraId="23504ABB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BPUSD</w:t>
            </w:r>
          </w:p>
        </w:tc>
      </w:tr>
      <w:tr w:rsidR="000D30BF" w14:paraId="2A12691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F458C10" w14:textId="77777777" w:rsidR="000D30BF" w:rsidRDefault="000D30BF" w:rsidP="00576593">
            <w:r>
              <w:t>SymbolB</w:t>
            </w:r>
          </w:p>
        </w:tc>
        <w:tc>
          <w:tcPr>
            <w:tcW w:w="4675" w:type="dxa"/>
          </w:tcPr>
          <w:p w14:paraId="6A1B0818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RUSD</w:t>
            </w:r>
          </w:p>
        </w:tc>
      </w:tr>
      <w:tr w:rsidR="000D30BF" w14:paraId="56FA7FB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569889" w14:textId="77777777" w:rsidR="000D30BF" w:rsidRDefault="000D30BF" w:rsidP="00576593">
            <w:r>
              <w:t>TIMEFRAME</w:t>
            </w:r>
          </w:p>
        </w:tc>
        <w:tc>
          <w:tcPr>
            <w:tcW w:w="4675" w:type="dxa"/>
          </w:tcPr>
          <w:p w14:paraId="582678F0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0D30BF" w14:paraId="7736AE2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302FC07" w14:textId="77777777" w:rsidR="000D30BF" w:rsidRDefault="000D30BF" w:rsidP="00576593">
            <w:r>
              <w:t>LOOKBACK PERIOD</w:t>
            </w:r>
          </w:p>
        </w:tc>
        <w:tc>
          <w:tcPr>
            <w:tcW w:w="4675" w:type="dxa"/>
          </w:tcPr>
          <w:p w14:paraId="048B833F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</w:tr>
      <w:tr w:rsidR="000D30BF" w14:paraId="71D5287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C4C739" w14:textId="77777777" w:rsidR="000D30BF" w:rsidRDefault="000D30BF" w:rsidP="00576593">
            <w:r>
              <w:lastRenderedPageBreak/>
              <w:t>REGRESSION PERIOD</w:t>
            </w:r>
          </w:p>
        </w:tc>
        <w:tc>
          <w:tcPr>
            <w:tcW w:w="4675" w:type="dxa"/>
          </w:tcPr>
          <w:p w14:paraId="231B854A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2</w:t>
            </w:r>
          </w:p>
        </w:tc>
      </w:tr>
      <w:tr w:rsidR="000D30BF" w14:paraId="2AB857C1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7E7377" w14:textId="77777777" w:rsidR="000D30BF" w:rsidRDefault="000D30BF" w:rsidP="00576593">
            <w:r>
              <w:t>EntryZScore</w:t>
            </w:r>
          </w:p>
        </w:tc>
        <w:tc>
          <w:tcPr>
            <w:tcW w:w="4675" w:type="dxa"/>
          </w:tcPr>
          <w:p w14:paraId="2320570D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0D30BF" w14:paraId="2079A6C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0B4C45" w14:textId="77777777" w:rsidR="000D30BF" w:rsidRDefault="000D30BF" w:rsidP="00576593">
            <w:r>
              <w:t>StopZscore</w:t>
            </w:r>
          </w:p>
        </w:tc>
        <w:tc>
          <w:tcPr>
            <w:tcW w:w="4675" w:type="dxa"/>
          </w:tcPr>
          <w:p w14:paraId="3579E602" w14:textId="30133F49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0D30BF" w14:paraId="4E48653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6000824" w14:textId="77777777" w:rsidR="000D30BF" w:rsidRDefault="000D30BF" w:rsidP="00576593">
            <w:r>
              <w:t>TakeProfit Zscore</w:t>
            </w:r>
          </w:p>
        </w:tc>
        <w:tc>
          <w:tcPr>
            <w:tcW w:w="4675" w:type="dxa"/>
          </w:tcPr>
          <w:p w14:paraId="7A4543D6" w14:textId="6F76BFBC" w:rsidR="000D30BF" w:rsidRP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0D30BF" w14:paraId="10691815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A5F2420" w14:textId="77777777" w:rsidR="000D30BF" w:rsidRDefault="000D30BF" w:rsidP="00576593">
            <w:r>
              <w:t>RiskPercent</w:t>
            </w:r>
          </w:p>
        </w:tc>
        <w:tc>
          <w:tcPr>
            <w:tcW w:w="4675" w:type="dxa"/>
          </w:tcPr>
          <w:p w14:paraId="3EF9CE38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0D30BF" w14:paraId="423CA310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CD9A06" w14:textId="77777777" w:rsidR="000D30BF" w:rsidRDefault="000D30BF" w:rsidP="00576593">
            <w:r>
              <w:t>MinCorrelation</w:t>
            </w:r>
          </w:p>
        </w:tc>
        <w:tc>
          <w:tcPr>
            <w:tcW w:w="4675" w:type="dxa"/>
          </w:tcPr>
          <w:p w14:paraId="2C9A9B18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</w:tr>
      <w:tr w:rsidR="000D30BF" w14:paraId="171E38DF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487142" w14:textId="77777777" w:rsidR="000D30BF" w:rsidRDefault="000D30BF" w:rsidP="00576593">
            <w:r>
              <w:t>BypassCorrelationCheck</w:t>
            </w:r>
          </w:p>
        </w:tc>
        <w:tc>
          <w:tcPr>
            <w:tcW w:w="4675" w:type="dxa"/>
          </w:tcPr>
          <w:p w14:paraId="152DBFA7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="000D30BF" w14:paraId="5653A06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787642" w14:textId="77777777" w:rsidR="000D30BF" w:rsidRDefault="000D30BF" w:rsidP="00576593">
            <w:r>
              <w:t>Magic Number</w:t>
            </w:r>
          </w:p>
        </w:tc>
        <w:tc>
          <w:tcPr>
            <w:tcW w:w="4675" w:type="dxa"/>
          </w:tcPr>
          <w:p w14:paraId="115DCB79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45</w:t>
            </w:r>
          </w:p>
        </w:tc>
      </w:tr>
      <w:tr w:rsidR="000D30BF" w14:paraId="6CF4FA35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3E234D" w14:textId="77777777" w:rsidR="000D30BF" w:rsidRDefault="000D30BF" w:rsidP="00576593">
            <w:r>
              <w:t>RiskRewardRatio</w:t>
            </w:r>
          </w:p>
        </w:tc>
        <w:tc>
          <w:tcPr>
            <w:tcW w:w="4675" w:type="dxa"/>
          </w:tcPr>
          <w:p w14:paraId="27DD3989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0D30BF" w14:paraId="013CAFA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2FC15D" w14:textId="77777777" w:rsidR="000D30BF" w:rsidRDefault="000D30BF" w:rsidP="00576593">
            <w:r>
              <w:t>SL_Type</w:t>
            </w:r>
          </w:p>
        </w:tc>
        <w:tc>
          <w:tcPr>
            <w:tcW w:w="4675" w:type="dxa"/>
          </w:tcPr>
          <w:p w14:paraId="7C19B4DE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Z-Score based stop loss</w:t>
            </w:r>
          </w:p>
        </w:tc>
      </w:tr>
      <w:tr w:rsidR="000D30BF" w14:paraId="2CA2399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02C1940" w14:textId="77777777" w:rsidR="000D30BF" w:rsidRDefault="000D30BF" w:rsidP="00576593">
            <w:r>
              <w:t>TY_Type</w:t>
            </w:r>
          </w:p>
        </w:tc>
        <w:tc>
          <w:tcPr>
            <w:tcW w:w="4675" w:type="dxa"/>
          </w:tcPr>
          <w:p w14:paraId="06D175D6" w14:textId="46976784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>
              <w:t xml:space="preserve"> = </w:t>
            </w:r>
            <w:r>
              <w:t>TP based on Z-Score</w:t>
            </w:r>
          </w:p>
        </w:tc>
      </w:tr>
      <w:tr w:rsidR="000D30BF" w14:paraId="10A19092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8849CE" w14:textId="77777777" w:rsidR="000D30BF" w:rsidRDefault="000D30BF" w:rsidP="00576593">
            <w:r>
              <w:t>StopLosspercent</w:t>
            </w:r>
          </w:p>
        </w:tc>
        <w:tc>
          <w:tcPr>
            <w:tcW w:w="4675" w:type="dxa"/>
          </w:tcPr>
          <w:p w14:paraId="15845445" w14:textId="77777777" w:rsidR="000D30BF" w:rsidRP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0D30BF">
              <w:rPr>
                <w:i/>
                <w:iCs/>
              </w:rPr>
              <w:t>Does not apply</w:t>
            </w:r>
          </w:p>
        </w:tc>
      </w:tr>
      <w:tr w:rsidR="000D30BF" w14:paraId="3A4F11CA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33D8AE" w14:textId="77777777" w:rsidR="000D30BF" w:rsidRDefault="000D30BF" w:rsidP="00576593">
            <w:r>
              <w:t>MaxLots</w:t>
            </w:r>
          </w:p>
        </w:tc>
        <w:tc>
          <w:tcPr>
            <w:tcW w:w="4675" w:type="dxa"/>
          </w:tcPr>
          <w:p w14:paraId="5D0C420F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6F53C721" w14:textId="77777777" w:rsidR="00997987" w:rsidRPr="00997987" w:rsidRDefault="00997987" w:rsidP="00997987">
      <w:pPr>
        <w:pStyle w:val="BodyText"/>
        <w:ind w:firstLine="0"/>
      </w:pPr>
    </w:p>
    <w:p w14:paraId="10BED6E2" w14:textId="10D2054A" w:rsidR="0056536C" w:rsidRDefault="004E7CC9" w:rsidP="0051330E">
      <w:pPr>
        <w:pStyle w:val="Heading1"/>
        <w:numPr>
          <w:ilvl w:val="0"/>
          <w:numId w:val="6"/>
        </w:numPr>
      </w:pPr>
      <w:bookmarkStart w:id="13" w:name="conclusion"/>
      <w:r>
        <w:lastRenderedPageBreak/>
        <w:t>RESULTS</w:t>
      </w:r>
    </w:p>
    <w:p w14:paraId="761B80E9" w14:textId="493F4336" w:rsidR="00C26CA2" w:rsidRPr="00CF3AA2" w:rsidRDefault="00202EC4" w:rsidP="00C26CA2">
      <w:pPr>
        <w:pStyle w:val="Heading2"/>
        <w:numPr>
          <w:ilvl w:val="0"/>
          <w:numId w:val="14"/>
        </w:numPr>
      </w:pPr>
      <w:r>
        <w:t>Normal conditions</w:t>
      </w:r>
    </w:p>
    <w:p w14:paraId="4AF43058" w14:textId="28712FA4" w:rsidR="00202EC4" w:rsidRDefault="00320BE2" w:rsidP="00320BE2">
      <w:pPr>
        <w:pStyle w:val="Heading3"/>
        <w:numPr>
          <w:ilvl w:val="0"/>
          <w:numId w:val="18"/>
        </w:numPr>
        <w:jc w:val="center"/>
      </w:pPr>
      <w:r>
        <w:t>TP as multiple of stop loss</w:t>
      </w:r>
    </w:p>
    <w:p w14:paraId="67DBBA1A" w14:textId="77777777" w:rsidR="00C62109" w:rsidRDefault="00C62109" w:rsidP="00C62109">
      <w:pPr>
        <w:pStyle w:val="BodyText"/>
        <w:keepNext/>
      </w:pPr>
      <w:r>
        <w:rPr>
          <w:noProof/>
        </w:rPr>
        <w:drawing>
          <wp:inline distT="0" distB="0" distL="0" distR="0" wp14:anchorId="7748F3BE" wp14:editId="7F8A30F7">
            <wp:extent cx="5943600" cy="3035300"/>
            <wp:effectExtent l="0" t="0" r="0" b="0"/>
            <wp:docPr id="171211247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112470" name="Picture 1712112470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D094E" w14:textId="6AA514F3" w:rsidR="00C62109" w:rsidRPr="00C62109" w:rsidRDefault="00C62109" w:rsidP="00C62109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passes vs Sharpe ratio</w:t>
      </w:r>
    </w:p>
    <w:p w14:paraId="67DE9046" w14:textId="77777777" w:rsidR="002B37A8" w:rsidRDefault="002B37A8" w:rsidP="002B37A8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54815A9A" wp14:editId="2ACF4AB4">
            <wp:extent cx="5943600" cy="3035300"/>
            <wp:effectExtent l="0" t="0" r="0" b="0"/>
            <wp:docPr id="4782871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287196" name="Picture 478287196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D8CAF" w14:textId="0B4EDDF6" w:rsidR="00236896" w:rsidRDefault="002B37A8" w:rsidP="002B37A8">
      <w:pPr>
        <w:pStyle w:val="Caption"/>
      </w:pPr>
      <w:r>
        <w:t xml:space="preserve">Figure </w:t>
      </w:r>
      <w:fldSimple w:instr=" SEQ Figure \* ARABIC ">
        <w:r w:rsidR="00C62109">
          <w:rPr>
            <w:noProof/>
          </w:rPr>
          <w:t>2</w:t>
        </w:r>
      </w:fldSimple>
      <w:r>
        <w:t>: EntryZscore vs Sharpe ratio</w:t>
      </w:r>
    </w:p>
    <w:p w14:paraId="27D4DAA0" w14:textId="77777777" w:rsidR="006315BE" w:rsidRDefault="006315BE" w:rsidP="006315BE">
      <w:pPr>
        <w:pStyle w:val="Caption"/>
        <w:keepNext/>
      </w:pPr>
      <w:r>
        <w:rPr>
          <w:noProof/>
        </w:rPr>
        <w:drawing>
          <wp:inline distT="0" distB="0" distL="0" distR="0" wp14:anchorId="4802AFD6" wp14:editId="7C73F0EA">
            <wp:extent cx="5943600" cy="3035300"/>
            <wp:effectExtent l="0" t="0" r="0" b="0"/>
            <wp:docPr id="92294060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940601" name="Picture 922940601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FF02A" w14:textId="5B4EC006" w:rsidR="00C34801" w:rsidRDefault="006315BE" w:rsidP="006315BE">
      <w:pPr>
        <w:pStyle w:val="Caption"/>
      </w:pPr>
      <w:r>
        <w:t xml:space="preserve">Figure </w:t>
      </w:r>
      <w:fldSimple w:instr=" SEQ Figure \* ARABIC ">
        <w:r w:rsidR="00C62109">
          <w:rPr>
            <w:noProof/>
          </w:rPr>
          <w:t>3</w:t>
        </w:r>
      </w:fldSimple>
      <w:r>
        <w:t>: Stop Zscore vs Sharpe ratio</w:t>
      </w:r>
    </w:p>
    <w:p w14:paraId="3D941B55" w14:textId="61B6ECD1" w:rsidR="006315BE" w:rsidRDefault="006315BE" w:rsidP="006315BE">
      <w:pPr>
        <w:pStyle w:val="Caption"/>
        <w:keepNext/>
      </w:pPr>
    </w:p>
    <w:p w14:paraId="547A6A67" w14:textId="77777777" w:rsidR="006315BE" w:rsidRDefault="006315BE" w:rsidP="006315BE">
      <w:pPr>
        <w:pStyle w:val="Caption"/>
        <w:keepNext/>
      </w:pPr>
      <w:r>
        <w:rPr>
          <w:noProof/>
        </w:rPr>
        <w:drawing>
          <wp:inline distT="0" distB="0" distL="0" distR="0" wp14:anchorId="59B1C904" wp14:editId="6D214E6C">
            <wp:extent cx="5943600" cy="3035300"/>
            <wp:effectExtent l="0" t="0" r="0" b="0"/>
            <wp:docPr id="44310504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105040" name="Picture 443105040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A2E3C" w14:textId="646CD99A" w:rsidR="006315BE" w:rsidRDefault="006315BE" w:rsidP="006315BE">
      <w:pPr>
        <w:pStyle w:val="Caption"/>
      </w:pPr>
      <w:r>
        <w:t xml:space="preserve">Figure </w:t>
      </w:r>
      <w:r w:rsidR="00C62109">
        <w:t>4</w:t>
      </w:r>
      <w:r>
        <w:t>: Entry Zscore vs Stop Zscore</w:t>
      </w:r>
    </w:p>
    <w:p w14:paraId="27E8348D" w14:textId="795A038B" w:rsidR="006315BE" w:rsidRDefault="006315BE" w:rsidP="006315BE">
      <w:pPr>
        <w:pStyle w:val="Caption"/>
        <w:rPr>
          <w:i w:val="0"/>
          <w:iCs/>
        </w:rPr>
      </w:pPr>
      <w:r>
        <w:rPr>
          <w:i w:val="0"/>
          <w:iCs/>
        </w:rPr>
        <w:t xml:space="preserve">The darker the green, the higher the Sharpe ratio. </w:t>
      </w:r>
    </w:p>
    <w:p w14:paraId="0E376C29" w14:textId="77777777" w:rsidR="006315BE" w:rsidRDefault="006315BE" w:rsidP="006315BE">
      <w:pPr>
        <w:pStyle w:val="Caption"/>
        <w:keepNext/>
      </w:pPr>
      <w:r>
        <w:rPr>
          <w:i w:val="0"/>
          <w:iCs/>
          <w:noProof/>
        </w:rPr>
        <w:drawing>
          <wp:inline distT="0" distB="0" distL="0" distR="0" wp14:anchorId="5CA2E3EC" wp14:editId="3E94E665">
            <wp:extent cx="5943600" cy="3035300"/>
            <wp:effectExtent l="0" t="0" r="0" b="0"/>
            <wp:docPr id="10526995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699524" name="Picture 1052699524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C517B" w14:textId="6C10E829" w:rsidR="006315BE" w:rsidRPr="006315BE" w:rsidRDefault="006315BE" w:rsidP="006315BE">
      <w:pPr>
        <w:pStyle w:val="Caption"/>
        <w:rPr>
          <w:i w:val="0"/>
          <w:iCs/>
        </w:rPr>
      </w:pPr>
      <w:r>
        <w:t xml:space="preserve">Figure </w:t>
      </w:r>
      <w:r w:rsidR="00C62109">
        <w:t>5</w:t>
      </w:r>
      <w:r>
        <w:t>: 3D graph of stop Zscore vs Entry ZScore vs Sharpe ratio (on the Z axis)</w:t>
      </w:r>
    </w:p>
    <w:p w14:paraId="678B5982" w14:textId="7E6BDC2E" w:rsidR="00320BE2" w:rsidRDefault="00320BE2" w:rsidP="00320BE2">
      <w:pPr>
        <w:pStyle w:val="Heading3"/>
        <w:numPr>
          <w:ilvl w:val="0"/>
          <w:numId w:val="18"/>
        </w:numPr>
        <w:jc w:val="center"/>
      </w:pPr>
      <w:r>
        <w:lastRenderedPageBreak/>
        <w:t>TP based on Zscore</w:t>
      </w:r>
    </w:p>
    <w:p w14:paraId="3BAAC722" w14:textId="77777777" w:rsidR="00C62109" w:rsidRDefault="00C62109" w:rsidP="00C62109">
      <w:pPr>
        <w:pStyle w:val="BodyText"/>
        <w:keepNext/>
      </w:pPr>
      <w:r>
        <w:rPr>
          <w:noProof/>
        </w:rPr>
        <w:drawing>
          <wp:inline distT="0" distB="0" distL="0" distR="0" wp14:anchorId="4CC52585" wp14:editId="195E2055">
            <wp:extent cx="5943600" cy="3035300"/>
            <wp:effectExtent l="0" t="0" r="0" b="0"/>
            <wp:docPr id="6612926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29266" name="Picture 66129266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6DB52" w14:textId="3114B7AA" w:rsidR="00C62109" w:rsidRPr="00C62109" w:rsidRDefault="00C62109" w:rsidP="00C62109">
      <w:pPr>
        <w:pStyle w:val="Caption"/>
      </w:pPr>
      <w:r>
        <w:t>Figure 6: passes vs Sharpe ratio</w:t>
      </w:r>
    </w:p>
    <w:p w14:paraId="6744B862" w14:textId="77777777" w:rsidR="00917A11" w:rsidRDefault="00917A11" w:rsidP="00917A11">
      <w:pPr>
        <w:pStyle w:val="BodyText"/>
        <w:keepNext/>
      </w:pPr>
      <w:r>
        <w:rPr>
          <w:noProof/>
        </w:rPr>
        <w:drawing>
          <wp:inline distT="0" distB="0" distL="0" distR="0" wp14:anchorId="550FD477" wp14:editId="22934291">
            <wp:extent cx="5943600" cy="3035300"/>
            <wp:effectExtent l="0" t="0" r="0" b="0"/>
            <wp:docPr id="17040755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075514" name="Picture 1704075514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D7E93" w14:textId="0675AD1C" w:rsidR="00937540" w:rsidRDefault="00917A11" w:rsidP="00917A11">
      <w:pPr>
        <w:pStyle w:val="Caption"/>
      </w:pPr>
      <w:r>
        <w:t xml:space="preserve">Figure </w:t>
      </w:r>
      <w:r w:rsidR="00C62109">
        <w:t>7</w:t>
      </w:r>
      <w:r>
        <w:t>: Entry Zscore vs Sharpe ratio</w:t>
      </w:r>
    </w:p>
    <w:p w14:paraId="41FC41EB" w14:textId="77777777" w:rsidR="00917A11" w:rsidRDefault="00917A11" w:rsidP="00917A11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1661557D" wp14:editId="762D28B7">
            <wp:extent cx="5943600" cy="3035300"/>
            <wp:effectExtent l="0" t="0" r="0" b="0"/>
            <wp:docPr id="15328573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857310" name="Picture 1532857310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E2DAB" w14:textId="79A9A05A" w:rsidR="00917A11" w:rsidRDefault="00917A11" w:rsidP="00917A11">
      <w:pPr>
        <w:pStyle w:val="Caption"/>
      </w:pPr>
      <w:r>
        <w:t xml:space="preserve">Figure </w:t>
      </w:r>
      <w:r w:rsidR="00C62109">
        <w:t>8</w:t>
      </w:r>
      <w:r>
        <w:t>: stop Zscore vs Sharpe ratio</w:t>
      </w:r>
    </w:p>
    <w:p w14:paraId="2EDB05DE" w14:textId="77777777" w:rsidR="00C62109" w:rsidRDefault="00C62109" w:rsidP="00C62109">
      <w:pPr>
        <w:pStyle w:val="Caption"/>
        <w:keepNext/>
      </w:pPr>
      <w:r>
        <w:rPr>
          <w:noProof/>
        </w:rPr>
        <w:drawing>
          <wp:inline distT="0" distB="0" distL="0" distR="0" wp14:anchorId="5B5BCEF1" wp14:editId="5FBAB93F">
            <wp:extent cx="5943600" cy="3035300"/>
            <wp:effectExtent l="0" t="0" r="0" b="0"/>
            <wp:docPr id="163703778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037786" name="Picture 1637037786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3BB8A" w14:textId="5D91BF28" w:rsidR="00C62109" w:rsidRDefault="00C62109" w:rsidP="00C62109">
      <w:pPr>
        <w:pStyle w:val="Caption"/>
      </w:pPr>
      <w:r>
        <w:t>Figure 9: takeProfit Zscore vs Sharpe ratio</w:t>
      </w:r>
    </w:p>
    <w:p w14:paraId="69F9E491" w14:textId="77777777" w:rsidR="00C62109" w:rsidRDefault="00C62109" w:rsidP="00C62109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699D6A8C" wp14:editId="00D63858">
            <wp:extent cx="5943600" cy="3035300"/>
            <wp:effectExtent l="0" t="0" r="0" b="0"/>
            <wp:docPr id="127662916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629169" name="Picture 1276629169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FDB19" w14:textId="61A648B0" w:rsidR="00C62109" w:rsidRDefault="00C62109" w:rsidP="00C62109">
      <w:pPr>
        <w:pStyle w:val="Caption"/>
      </w:pPr>
      <w:r>
        <w:t>Figure 10: Entry Zscore vs Stop Zscore</w:t>
      </w:r>
    </w:p>
    <w:p w14:paraId="4131656B" w14:textId="77777777" w:rsidR="00C62109" w:rsidRDefault="00C62109" w:rsidP="00C62109">
      <w:pPr>
        <w:pStyle w:val="Caption"/>
        <w:keepNext/>
      </w:pPr>
      <w:r>
        <w:rPr>
          <w:noProof/>
        </w:rPr>
        <w:drawing>
          <wp:inline distT="0" distB="0" distL="0" distR="0" wp14:anchorId="454CFFC4" wp14:editId="2FCA6615">
            <wp:extent cx="5943600" cy="3035300"/>
            <wp:effectExtent l="0" t="0" r="0" b="0"/>
            <wp:docPr id="56891811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918114" name="Picture 568918114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96598" w14:textId="03462DFC" w:rsidR="00C62109" w:rsidRDefault="00C62109" w:rsidP="00C62109">
      <w:pPr>
        <w:pStyle w:val="Caption"/>
      </w:pPr>
      <w:r>
        <w:t>Figure 11: Entry Zscore vs take Profit Zscore</w:t>
      </w:r>
    </w:p>
    <w:p w14:paraId="5B70DD0D" w14:textId="77777777" w:rsidR="00C62109" w:rsidRDefault="00C62109" w:rsidP="00C62109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4C60A0A3" wp14:editId="2AA8D9B1">
            <wp:extent cx="5943600" cy="3035300"/>
            <wp:effectExtent l="0" t="0" r="0" b="0"/>
            <wp:docPr id="210220940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209400" name="Picture 2102209400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1AD75" w14:textId="2D64C739" w:rsidR="00C62109" w:rsidRDefault="00C62109" w:rsidP="00C62109">
      <w:pPr>
        <w:pStyle w:val="Caption"/>
      </w:pPr>
      <w:r>
        <w:t>Figure 12: take Profit Zscore vs Stop Zscore</w:t>
      </w:r>
    </w:p>
    <w:p w14:paraId="4D7FD43B" w14:textId="77777777" w:rsidR="00C62109" w:rsidRDefault="00C62109" w:rsidP="00C62109">
      <w:pPr>
        <w:pStyle w:val="Caption"/>
        <w:keepNext/>
      </w:pPr>
      <w:r>
        <w:rPr>
          <w:noProof/>
        </w:rPr>
        <w:drawing>
          <wp:inline distT="0" distB="0" distL="0" distR="0" wp14:anchorId="0DD48C45" wp14:editId="3BBC5442">
            <wp:extent cx="5943600" cy="3035300"/>
            <wp:effectExtent l="0" t="0" r="0" b="0"/>
            <wp:docPr id="58341657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416576" name="Picture 583416576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1BBF2" w14:textId="16157112" w:rsidR="00C62109" w:rsidRDefault="00C62109" w:rsidP="00C62109">
      <w:pPr>
        <w:pStyle w:val="Caption"/>
      </w:pPr>
      <w:r>
        <w:t>Figure 13: Stop Zscore vs Entry Zscore vs Sharpe ratio (on z axis)</w:t>
      </w:r>
    </w:p>
    <w:p w14:paraId="4C0632D8" w14:textId="77777777" w:rsidR="00C62109" w:rsidRDefault="00C62109" w:rsidP="00C62109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3CB0D0CB" wp14:editId="6726BC76">
            <wp:extent cx="5943600" cy="3035300"/>
            <wp:effectExtent l="0" t="0" r="0" b="0"/>
            <wp:docPr id="89712366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123667" name="Picture 897123667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BECCA" w14:textId="6F5AEECD" w:rsidR="00C62109" w:rsidRDefault="00C62109" w:rsidP="00C62109">
      <w:pPr>
        <w:pStyle w:val="Caption"/>
      </w:pPr>
      <w:r>
        <w:t xml:space="preserve">Figure </w:t>
      </w:r>
      <w:r w:rsidR="00662710">
        <w:t>14</w:t>
      </w:r>
      <w:r>
        <w:t>: take Profit Zscore vs Entry Zscore vs Sharpe ratio (on the Z axis)</w:t>
      </w:r>
    </w:p>
    <w:p w14:paraId="09AEF9C6" w14:textId="77777777" w:rsidR="00917A11" w:rsidRPr="00937540" w:rsidRDefault="00917A11" w:rsidP="00917A11">
      <w:pPr>
        <w:pStyle w:val="Caption"/>
      </w:pPr>
    </w:p>
    <w:p w14:paraId="6B8EA7A6" w14:textId="0B48D1DF" w:rsidR="00320BE2" w:rsidRDefault="00320BE2" w:rsidP="00320BE2">
      <w:pPr>
        <w:pStyle w:val="Heading2"/>
        <w:numPr>
          <w:ilvl w:val="0"/>
          <w:numId w:val="14"/>
        </w:numPr>
      </w:pPr>
      <w:r>
        <w:t>Extreme Conditions</w:t>
      </w:r>
    </w:p>
    <w:p w14:paraId="60FB8A03" w14:textId="25859AF5" w:rsidR="00320BE2" w:rsidRDefault="00320BE2" w:rsidP="00320BE2">
      <w:pPr>
        <w:pStyle w:val="Heading3"/>
        <w:numPr>
          <w:ilvl w:val="0"/>
          <w:numId w:val="19"/>
        </w:numPr>
        <w:jc w:val="center"/>
      </w:pPr>
      <w:r>
        <w:t>TP as multiple of Stop loss</w:t>
      </w:r>
    </w:p>
    <w:p w14:paraId="5252363D" w14:textId="26AD5A6D" w:rsidR="00320BE2" w:rsidRPr="00320BE2" w:rsidRDefault="00320BE2" w:rsidP="00320BE2">
      <w:pPr>
        <w:pStyle w:val="Heading3"/>
        <w:numPr>
          <w:ilvl w:val="0"/>
          <w:numId w:val="19"/>
        </w:numPr>
        <w:jc w:val="center"/>
      </w:pPr>
      <w:r>
        <w:t>TP based on Zscore</w:t>
      </w:r>
    </w:p>
    <w:p w14:paraId="45776494" w14:textId="7AA20F73" w:rsidR="00675226" w:rsidRDefault="004E7CC9" w:rsidP="00675226">
      <w:pPr>
        <w:pStyle w:val="Heading1"/>
        <w:numPr>
          <w:ilvl w:val="0"/>
          <w:numId w:val="6"/>
        </w:numPr>
      </w:pPr>
      <w:r>
        <w:t>DISCUSSION</w:t>
      </w:r>
    </w:p>
    <w:p w14:paraId="25C95F8F" w14:textId="7D0C35B6" w:rsidR="004F3947" w:rsidRDefault="004E7CC9" w:rsidP="004F3947">
      <w:pPr>
        <w:pStyle w:val="Heading1"/>
        <w:numPr>
          <w:ilvl w:val="0"/>
          <w:numId w:val="6"/>
        </w:numPr>
      </w:pPr>
      <w:bookmarkStart w:id="14" w:name="mathematical-validation-and-assumptions"/>
      <w:r>
        <w:t>MATHEMATICAL VALIDATION AND ASSUMPTIONS</w:t>
      </w:r>
    </w:p>
    <w:p w14:paraId="3963BECD" w14:textId="77777777" w:rsidR="004F3947" w:rsidRDefault="004F3947" w:rsidP="004F3947">
      <w:pPr>
        <w:pStyle w:val="FirstParagraph"/>
      </w:pPr>
      <w:r>
        <w:t>The strategy assumes the spread is stationary, validated indirectly via correlation. Under normality, Z-scores follow a standard normal distribution, with thresholds corresponding to confidence levels (e.g., 2</w:t>
      </w:r>
      <w:r>
        <w:rPr>
          <w:position w:val="-1"/>
        </w:rPr>
        <w:object w:dxaOrig="143" w:dyaOrig="266" w14:anchorId="7CA0D450">
          <v:shape id="_x0000_i1502" type="#_x0000_t75" style="width:7.5pt;height:13.5pt" o:ole="" filled="t">
            <v:fill color2="black"/>
            <v:imagedata r:id="rId93" o:title=""/>
          </v:shape>
          <o:OLEObject Type="Embed" ProgID="Equation.3" ShapeID="_x0000_i1502" DrawAspect="Content" ObjectID="_1821119695" r:id="rId94"/>
        </w:object>
      </w:r>
      <w:r>
        <w:t xml:space="preserve"> </w:t>
      </w:r>
      <w:r w:rsidRPr="00CC2975">
        <w:rPr>
          <w:position w:val="-4"/>
        </w:rPr>
        <w:object w:dxaOrig="220" w:dyaOrig="279" w14:anchorId="40FE0A7B">
          <v:shape id="_x0000_i1503" type="#_x0000_t75" style="width:11.25pt;height:14.25pt" o:ole="" filled="t">
            <v:fill color2="black"/>
            <v:imagedata r:id="rId95" o:title=""/>
          </v:shape>
          <o:OLEObject Type="Embed" ProgID="Equation.3" ShapeID="_x0000_i1503" DrawAspect="Content" ObjectID="_1821119696" r:id="rId96"/>
        </w:object>
      </w:r>
      <w:r>
        <w:t xml:space="preserve"> 95%). Position sizing assumes the adverse move is linearly related to </w:t>
      </w:r>
      <w:r w:rsidRPr="00CC2975">
        <w:rPr>
          <w:position w:val="-12"/>
        </w:rPr>
        <w:object w:dxaOrig="320" w:dyaOrig="360" w14:anchorId="6CE4EF9E">
          <v:shape id="_x0000_i1504" type="#_x0000_t75" style="width:15.75pt;height:18pt" o:ole="" filled="t">
            <v:fill color2="black"/>
            <v:imagedata r:id="rId97" o:title=""/>
          </v:shape>
          <o:OLEObject Type="Embed" ProgID="Equation.3" ShapeID="_x0000_i1504" DrawAspect="Content" ObjectID="_1821119697" r:id="rId98"/>
        </w:object>
      </w:r>
      <w:r>
        <w:t>, which holds under Gaussian assumptions but may fail in fat-tailed markets.</w:t>
      </w:r>
    </w:p>
    <w:p w14:paraId="5D036258" w14:textId="4152BD21" w:rsidR="00675226" w:rsidRDefault="004F3947" w:rsidP="004F3947">
      <w:pPr>
        <w:pStyle w:val="BodyText"/>
      </w:pPr>
      <w:r>
        <w:lastRenderedPageBreak/>
        <w:t>Potential limitations include slippage in HFT mode and correlation breakdown during regime shifts. Future extensions could incorporate formal cointegration tests or adaptive lookbacks.</w:t>
      </w:r>
      <w:bookmarkEnd w:id="14"/>
    </w:p>
    <w:p w14:paraId="649C97FF" w14:textId="77777777" w:rsidR="004E7CC9" w:rsidRDefault="004E7CC9" w:rsidP="004E7CC9">
      <w:pPr>
        <w:pStyle w:val="Heading1"/>
        <w:numPr>
          <w:ilvl w:val="0"/>
          <w:numId w:val="12"/>
        </w:numPr>
      </w:pPr>
      <w:r>
        <w:t>RECOMMENDATIONS</w:t>
      </w:r>
      <w:r w:rsidRPr="004F3947">
        <w:t xml:space="preserve"> </w:t>
      </w:r>
    </w:p>
    <w:p w14:paraId="2BE0622B" w14:textId="77777777" w:rsidR="004E7CC9" w:rsidRPr="00675226" w:rsidRDefault="004E7CC9" w:rsidP="004F3947">
      <w:pPr>
        <w:pStyle w:val="BodyText"/>
      </w:pPr>
    </w:p>
    <w:p w14:paraId="2D11ED81" w14:textId="2E81F5CC" w:rsidR="00780739" w:rsidRDefault="004E7CC9" w:rsidP="004E7CC9">
      <w:pPr>
        <w:pStyle w:val="Heading1"/>
        <w:numPr>
          <w:ilvl w:val="0"/>
          <w:numId w:val="12"/>
        </w:numPr>
      </w:pPr>
      <w:r>
        <w:t>CONCLUSION</w:t>
      </w:r>
    </w:p>
    <w:p w14:paraId="23D13738" w14:textId="77777777" w:rsidR="00780739" w:rsidRDefault="00000000">
      <w:pPr>
        <w:pStyle w:val="FirstParagraph"/>
      </w:pPr>
      <w:r>
        <w:t>REHOBOAM v2 represents an advanced, user-configurable pairs trading EA optimized for high-frequency execution. By leveraging hedge ratios, Z-score signals, and risk-controlled sizing, it provides a robust framework for statistical arbitrage. The mathematical formulations outlined ensure transparency and reproducibility, making it suitable for both educational and practical applications in algorithmic trading.</w:t>
      </w:r>
    </w:p>
    <w:p w14:paraId="2C403284" w14:textId="3A7F26B1" w:rsidR="00780739" w:rsidRPr="0051330E" w:rsidRDefault="0051330E" w:rsidP="00D7085B">
      <w:pPr>
        <w:pStyle w:val="Heading1"/>
        <w:rPr>
          <w:i/>
          <w:iCs/>
        </w:rPr>
      </w:pPr>
      <w:r w:rsidRPr="0051330E">
        <w:rPr>
          <w:i/>
          <w:iCs/>
        </w:rPr>
        <w:t>References</w:t>
      </w:r>
    </w:p>
    <w:p w14:paraId="35DEBD42" w14:textId="77777777" w:rsidR="00780739" w:rsidRDefault="00000000" w:rsidP="0051330E">
      <w:pPr>
        <w:pStyle w:val="BodyText"/>
        <w:numPr>
          <w:ilvl w:val="0"/>
          <w:numId w:val="10"/>
        </w:numPr>
      </w:pPr>
      <w:r>
        <w:t xml:space="preserve">Aldridge, I. (2013). </w:t>
      </w:r>
      <w:r>
        <w:rPr>
          <w:i/>
          <w:iCs/>
        </w:rPr>
        <w:t>High-Frequency Trading: A Practical Guide to Algorithmic Strategies and Trading Systems</w:t>
      </w:r>
      <w:r>
        <w:t>. Wiley.</w:t>
      </w:r>
    </w:p>
    <w:p w14:paraId="3D0F5582" w14:textId="77777777" w:rsidR="00780739" w:rsidRDefault="00000000" w:rsidP="0051330E">
      <w:pPr>
        <w:pStyle w:val="BodyText"/>
        <w:numPr>
          <w:ilvl w:val="0"/>
          <w:numId w:val="10"/>
        </w:numPr>
      </w:pPr>
      <w:r>
        <w:t xml:space="preserve">Gatev, E., Goetzmann, W. N., &amp; Rouwenhorst, K. G. (2006). Pairs Trading: Performance of a Relative-Value Arbitrage Rule. </w:t>
      </w:r>
      <w:r>
        <w:rPr>
          <w:i/>
          <w:iCs/>
        </w:rPr>
        <w:t>Review of Financial Studies</w:t>
      </w:r>
      <w:r>
        <w:t>, 19(3), 797–827.</w:t>
      </w:r>
    </w:p>
    <w:p w14:paraId="10502F7A" w14:textId="77777777" w:rsidR="0076639D" w:rsidRDefault="00000000" w:rsidP="0051330E">
      <w:pPr>
        <w:pStyle w:val="BodyText"/>
        <w:numPr>
          <w:ilvl w:val="0"/>
          <w:numId w:val="10"/>
        </w:numPr>
      </w:pPr>
      <w:r>
        <w:t xml:space="preserve">Markowitz, H. M. (1952). Portfolio Selection. </w:t>
      </w:r>
      <w:r>
        <w:rPr>
          <w:i/>
          <w:iCs/>
        </w:rPr>
        <w:t>Journal of Finance</w:t>
      </w:r>
      <w:r>
        <w:t>, 7(1), 77–91.</w:t>
      </w:r>
      <w:bookmarkEnd w:id="13"/>
    </w:p>
    <w:p w14:paraId="48C07782" w14:textId="79542380" w:rsidR="00BE1609" w:rsidRDefault="00BE1609">
      <w:pPr>
        <w:suppressAutoHyphens w:val="0"/>
        <w:spacing w:after="0" w:line="240" w:lineRule="auto"/>
        <w:ind w:firstLine="0"/>
      </w:pPr>
      <w:r>
        <w:br w:type="page"/>
      </w:r>
    </w:p>
    <w:p w14:paraId="2BE2DCF0" w14:textId="3AA6FB42" w:rsidR="00BE1609" w:rsidRDefault="00BE1609" w:rsidP="00BE1609">
      <w:pPr>
        <w:pStyle w:val="Heading1"/>
      </w:pPr>
      <w:r>
        <w:lastRenderedPageBreak/>
        <w:t>APPENDIX</w:t>
      </w:r>
    </w:p>
    <w:p w14:paraId="68FE6117" w14:textId="66198AB0" w:rsidR="00BE1609" w:rsidRDefault="00BE1609" w:rsidP="00BE1609">
      <w:pPr>
        <w:pStyle w:val="Heading2"/>
        <w:numPr>
          <w:ilvl w:val="0"/>
          <w:numId w:val="11"/>
        </w:numPr>
      </w:pPr>
      <w:r>
        <w:t>Rehoboam v2.ini</w:t>
      </w:r>
    </w:p>
    <w:p w14:paraId="1A74096B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[Tester]</w:t>
      </w:r>
    </w:p>
    <w:p w14:paraId="709A143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Expert=REHOBOAM-v2.ex5</w:t>
      </w:r>
    </w:p>
    <w:p w14:paraId="6206E46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ymbol=GBPUSD</w:t>
      </w:r>
    </w:p>
    <w:p w14:paraId="3D758D5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Period=M1</w:t>
      </w:r>
    </w:p>
    <w:p w14:paraId="61BC7D2D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Optimization=0</w:t>
      </w:r>
    </w:p>
    <w:p w14:paraId="171B0C2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odel=4</w:t>
      </w:r>
    </w:p>
    <w:p w14:paraId="03AD0D3B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FromDate=2025.09.01</w:t>
      </w:r>
    </w:p>
    <w:p w14:paraId="20E14F9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oDate=2025.09.30</w:t>
      </w:r>
    </w:p>
    <w:p w14:paraId="7EB77F23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ForwardMode=0</w:t>
      </w:r>
    </w:p>
    <w:p w14:paraId="60956AC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Deposit=15000</w:t>
      </w:r>
    </w:p>
    <w:p w14:paraId="5F2D76DB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Currency=USD</w:t>
      </w:r>
    </w:p>
    <w:p w14:paraId="6E359C5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ProfitInPips=0</w:t>
      </w:r>
    </w:p>
    <w:p w14:paraId="19BC1F0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Leverage=100</w:t>
      </w:r>
    </w:p>
    <w:p w14:paraId="60FE625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ExecutionMode=221</w:t>
      </w:r>
    </w:p>
    <w:p w14:paraId="1A10BDC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OptimizationCriterion=5</w:t>
      </w:r>
    </w:p>
    <w:p w14:paraId="0F4CC73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Visual=0</w:t>
      </w:r>
    </w:p>
    <w:p w14:paraId="0F837FF8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[TesterInputs]</w:t>
      </w:r>
    </w:p>
    <w:p w14:paraId="42D111A7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ymbolA=GBPUSD</w:t>
      </w:r>
    </w:p>
    <w:p w14:paraId="699F153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ymbolB=EURUSD</w:t>
      </w:r>
    </w:p>
    <w:p w14:paraId="16FE189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imeframe=1||0||0||49153||N</w:t>
      </w:r>
    </w:p>
    <w:p w14:paraId="2D01BCA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LookbackPeriod=20||20||1||200||N</w:t>
      </w:r>
    </w:p>
    <w:p w14:paraId="36B05406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RegressionPeriod=252||252||1||2520||N</w:t>
      </w:r>
    </w:p>
    <w:p w14:paraId="25944AD7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EntryZScore=1.2||0||0.1||10||Y</w:t>
      </w:r>
    </w:p>
    <w:p w14:paraId="4507D9B8" w14:textId="046BCBF4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topZScore=5||0||0.5||10||</w:t>
      </w:r>
      <w:r w:rsidR="00E42E8B">
        <w:rPr>
          <w:rFonts w:ascii="Cascadia Code" w:hAnsi="Cascadia Code" w:cs="Cascadia Code"/>
          <w:sz w:val="20"/>
          <w:szCs w:val="20"/>
        </w:rPr>
        <w:t>Y</w:t>
      </w:r>
    </w:p>
    <w:p w14:paraId="593849D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akeProfitZScore=5||0.0||0.5||10||N</w:t>
      </w:r>
    </w:p>
    <w:p w14:paraId="5F75FA26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RiskPercent=1.0||1.0||0.100000||10.000000||N</w:t>
      </w:r>
    </w:p>
    <w:p w14:paraId="4C0A685C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inCorrelation=0.2||0.2||0.020000||2.000000||N</w:t>
      </w:r>
    </w:p>
    <w:p w14:paraId="4652621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lastRenderedPageBreak/>
        <w:t>BypassCorrelationCheck=false||false||0||true||N</w:t>
      </w:r>
    </w:p>
    <w:p w14:paraId="618B0AC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agicNumber=12345||12345||1||123450||N</w:t>
      </w:r>
    </w:p>
    <w:p w14:paraId="2E29C4D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RiskRewardRatio=2.0||2.0||0.200000||20.000000||N</w:t>
      </w:r>
    </w:p>
    <w:p w14:paraId="1370732D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L_Type=0||0||0||1||N</w:t>
      </w:r>
    </w:p>
    <w:p w14:paraId="5BFF326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P_Type=1||0||0||1||N</w:t>
      </w:r>
    </w:p>
    <w:p w14:paraId="683C937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topLossPercent=2.5||2.5||0.250000||25.000000||N</w:t>
      </w:r>
    </w:p>
    <w:p w14:paraId="4B16B62E" w14:textId="76F15EF1" w:rsid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axLots=5.0||5.0||0.500000||50.000000||N</w:t>
      </w:r>
    </w:p>
    <w:p w14:paraId="5E135792" w14:textId="561CB903" w:rsidR="00BE1609" w:rsidRDefault="00BE1609" w:rsidP="00BE1609">
      <w:pPr>
        <w:pStyle w:val="Heading2"/>
        <w:numPr>
          <w:ilvl w:val="0"/>
          <w:numId w:val="11"/>
        </w:numPr>
      </w:pPr>
      <w:r>
        <w:t>Rehoboam-v2.set</w:t>
      </w:r>
    </w:p>
    <w:p w14:paraId="0FC0543E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 saved on 2025.10.04 17:12:53</w:t>
      </w:r>
    </w:p>
    <w:p w14:paraId="606C75C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 this file contains input parameters for testing/optimizing REHOBOAM-v2 expert advisor</w:t>
      </w:r>
    </w:p>
    <w:p w14:paraId="3BEF80C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 to use it in the strategy tester, click Load in the context menu of the Inputs tab</w:t>
      </w:r>
    </w:p>
    <w:p w14:paraId="6E2B32B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</w:t>
      </w:r>
    </w:p>
    <w:p w14:paraId="0A44B48E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ymbolA=GBPUSD</w:t>
      </w:r>
    </w:p>
    <w:p w14:paraId="08CF4FA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ymbolB=EURUSD</w:t>
      </w:r>
    </w:p>
    <w:p w14:paraId="142E952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imeframe=1||0||0||49153||N</w:t>
      </w:r>
    </w:p>
    <w:p w14:paraId="5A1BCAF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LookbackPeriod=20||20||1||200||N</w:t>
      </w:r>
    </w:p>
    <w:p w14:paraId="77460D2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RegressionPeriod=252||252||1||2520||N</w:t>
      </w:r>
    </w:p>
    <w:p w14:paraId="55730CB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EntryZScore=1.2||0||0.1||10||Y</w:t>
      </w:r>
    </w:p>
    <w:p w14:paraId="39BCE02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topZScore=5||0||0.5||10||N</w:t>
      </w:r>
    </w:p>
    <w:p w14:paraId="1DF090DD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akeProfitZScore=5||0.0||0.5||10||N</w:t>
      </w:r>
    </w:p>
    <w:p w14:paraId="30F22D73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RiskPercent=1.0||1.0||0.100000||10.000000||N</w:t>
      </w:r>
    </w:p>
    <w:p w14:paraId="55C67356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inCorrelation=0.2||0.2||0.020000||2.000000||N</w:t>
      </w:r>
    </w:p>
    <w:p w14:paraId="39438CEC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BypassCorrelationCheck=false||false||0||true||N</w:t>
      </w:r>
    </w:p>
    <w:p w14:paraId="6F821C0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agicNumber=12345||12345||1||123450||N</w:t>
      </w:r>
    </w:p>
    <w:p w14:paraId="6D7A917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RiskRewardRatio=2.0||2.0||0.200000||20.000000||N</w:t>
      </w:r>
    </w:p>
    <w:p w14:paraId="122B300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L_Type=0||0||0||1||N</w:t>
      </w:r>
    </w:p>
    <w:p w14:paraId="1DDDBC5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P_Type=1||0||0||1||Y</w:t>
      </w:r>
    </w:p>
    <w:p w14:paraId="5E8EC92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topLossPercent=2.5||2.5||0.250000||25.000000||N</w:t>
      </w:r>
    </w:p>
    <w:p w14:paraId="3F4186B6" w14:textId="26C84A9E" w:rsid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axLots=5.0||5.0||0.500000||50.000000||N</w:t>
      </w:r>
    </w:p>
    <w:p w14:paraId="05291D7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</w:p>
    <w:sectPr w:rsidR="00BE1609" w:rsidRPr="00BE1609" w:rsidSect="008B0BDC">
      <w:footerReference w:type="default" r:id="rId9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5CACFE" w14:textId="77777777" w:rsidR="00F649F8" w:rsidRDefault="00F649F8" w:rsidP="008B0BDC">
      <w:pPr>
        <w:spacing w:after="0" w:line="240" w:lineRule="auto"/>
      </w:pPr>
      <w:r>
        <w:separator/>
      </w:r>
    </w:p>
  </w:endnote>
  <w:endnote w:type="continuationSeparator" w:id="0">
    <w:p w14:paraId="76CC5212" w14:textId="77777777" w:rsidR="00F649F8" w:rsidRDefault="00F649F8" w:rsidP="008B0B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396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132B4" w14:textId="77777777" w:rsidR="008B0BDC" w:rsidRDefault="008B0BD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941A9EC" w14:textId="77777777" w:rsidR="008B0BDC" w:rsidRDefault="008B0B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C92E79" w14:textId="77777777" w:rsidR="00F649F8" w:rsidRDefault="00F649F8" w:rsidP="008B0BDC">
      <w:pPr>
        <w:spacing w:after="0" w:line="240" w:lineRule="auto"/>
      </w:pPr>
      <w:r>
        <w:separator/>
      </w:r>
    </w:p>
  </w:footnote>
  <w:footnote w:type="continuationSeparator" w:id="0">
    <w:p w14:paraId="697EF865" w14:textId="77777777" w:rsidR="00F649F8" w:rsidRDefault="00F649F8" w:rsidP="008B0B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9A13D7"/>
    <w:multiLevelType w:val="hybridMultilevel"/>
    <w:tmpl w:val="B622E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05E6E"/>
    <w:multiLevelType w:val="multilevel"/>
    <w:tmpl w:val="DCDC95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2DAC4FFF"/>
    <w:multiLevelType w:val="hybridMultilevel"/>
    <w:tmpl w:val="574EA72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4F14667"/>
    <w:multiLevelType w:val="hybridMultilevel"/>
    <w:tmpl w:val="3EDE2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003835"/>
    <w:multiLevelType w:val="hybridMultilevel"/>
    <w:tmpl w:val="2382A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AD08D5"/>
    <w:multiLevelType w:val="hybridMultilevel"/>
    <w:tmpl w:val="8604D880"/>
    <w:lvl w:ilvl="0" w:tplc="FFFFFFFF">
      <w:start w:val="1"/>
      <w:numFmt w:val="upp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0F233B0"/>
    <w:multiLevelType w:val="hybridMultilevel"/>
    <w:tmpl w:val="120E0194"/>
    <w:lvl w:ilvl="0" w:tplc="4F421A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44A1A9B"/>
    <w:multiLevelType w:val="hybridMultilevel"/>
    <w:tmpl w:val="DB5E4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8E6BC9"/>
    <w:multiLevelType w:val="hybridMultilevel"/>
    <w:tmpl w:val="E40E8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155082"/>
    <w:multiLevelType w:val="hybridMultilevel"/>
    <w:tmpl w:val="8604D88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17D714D"/>
    <w:multiLevelType w:val="hybridMultilevel"/>
    <w:tmpl w:val="3F6EAD94"/>
    <w:lvl w:ilvl="0" w:tplc="067655C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6802D9B"/>
    <w:multiLevelType w:val="hybridMultilevel"/>
    <w:tmpl w:val="B9487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8C7B69"/>
    <w:multiLevelType w:val="hybridMultilevel"/>
    <w:tmpl w:val="2BE8D25E"/>
    <w:lvl w:ilvl="0" w:tplc="734821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CE03D43"/>
    <w:multiLevelType w:val="hybridMultilevel"/>
    <w:tmpl w:val="C674C1FA"/>
    <w:lvl w:ilvl="0" w:tplc="268E832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416238"/>
    <w:multiLevelType w:val="hybridMultilevel"/>
    <w:tmpl w:val="AA982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3B7063"/>
    <w:multiLevelType w:val="hybridMultilevel"/>
    <w:tmpl w:val="4BA2EE92"/>
    <w:lvl w:ilvl="0" w:tplc="1E982C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25A6EF6"/>
    <w:multiLevelType w:val="hybridMultilevel"/>
    <w:tmpl w:val="0722E1D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A1A47CE"/>
    <w:multiLevelType w:val="hybridMultilevel"/>
    <w:tmpl w:val="E048BCF8"/>
    <w:lvl w:ilvl="0" w:tplc="9028D7C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205742B"/>
    <w:multiLevelType w:val="hybridMultilevel"/>
    <w:tmpl w:val="6D0A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7D43A8"/>
    <w:multiLevelType w:val="hybridMultilevel"/>
    <w:tmpl w:val="73643D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FB471A2"/>
    <w:multiLevelType w:val="hybridMultilevel"/>
    <w:tmpl w:val="C5E8F974"/>
    <w:lvl w:ilvl="0" w:tplc="4B0C8D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98052719">
    <w:abstractNumId w:val="4"/>
  </w:num>
  <w:num w:numId="2" w16cid:durableId="1306356891">
    <w:abstractNumId w:val="3"/>
  </w:num>
  <w:num w:numId="3" w16cid:durableId="1100488516">
    <w:abstractNumId w:val="1"/>
  </w:num>
  <w:num w:numId="4" w16cid:durableId="667710330">
    <w:abstractNumId w:val="11"/>
  </w:num>
  <w:num w:numId="5" w16cid:durableId="1363483036">
    <w:abstractNumId w:val="0"/>
  </w:num>
  <w:num w:numId="6" w16cid:durableId="1214001970">
    <w:abstractNumId w:val="9"/>
  </w:num>
  <w:num w:numId="7" w16cid:durableId="1570923630">
    <w:abstractNumId w:val="20"/>
  </w:num>
  <w:num w:numId="8" w16cid:durableId="492793791">
    <w:abstractNumId w:val="12"/>
  </w:num>
  <w:num w:numId="9" w16cid:durableId="650448784">
    <w:abstractNumId w:val="2"/>
  </w:num>
  <w:num w:numId="10" w16cid:durableId="1675570818">
    <w:abstractNumId w:val="16"/>
  </w:num>
  <w:num w:numId="11" w16cid:durableId="1710688476">
    <w:abstractNumId w:val="15"/>
  </w:num>
  <w:num w:numId="12" w16cid:durableId="250629595">
    <w:abstractNumId w:val="5"/>
  </w:num>
  <w:num w:numId="13" w16cid:durableId="1684701016">
    <w:abstractNumId w:val="6"/>
  </w:num>
  <w:num w:numId="14" w16cid:durableId="201403795">
    <w:abstractNumId w:val="13"/>
  </w:num>
  <w:num w:numId="15" w16cid:durableId="355617959">
    <w:abstractNumId w:val="19"/>
  </w:num>
  <w:num w:numId="16" w16cid:durableId="1428890677">
    <w:abstractNumId w:val="7"/>
  </w:num>
  <w:num w:numId="17" w16cid:durableId="383607693">
    <w:abstractNumId w:val="14"/>
  </w:num>
  <w:num w:numId="18" w16cid:durableId="1957786941">
    <w:abstractNumId w:val="10"/>
  </w:num>
  <w:num w:numId="19" w16cid:durableId="959216396">
    <w:abstractNumId w:val="17"/>
  </w:num>
  <w:num w:numId="20" w16cid:durableId="515120098">
    <w:abstractNumId w:val="18"/>
  </w:num>
  <w:num w:numId="21" w16cid:durableId="12754834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5D5E"/>
    <w:rsid w:val="00014F90"/>
    <w:rsid w:val="000D30BF"/>
    <w:rsid w:val="00123EF1"/>
    <w:rsid w:val="001C29BE"/>
    <w:rsid w:val="00202EC4"/>
    <w:rsid w:val="002155BA"/>
    <w:rsid w:val="00236896"/>
    <w:rsid w:val="002B37A8"/>
    <w:rsid w:val="00320BE2"/>
    <w:rsid w:val="00342F31"/>
    <w:rsid w:val="0034567C"/>
    <w:rsid w:val="003671C6"/>
    <w:rsid w:val="003D0CB3"/>
    <w:rsid w:val="004343C7"/>
    <w:rsid w:val="00434CB0"/>
    <w:rsid w:val="0043569B"/>
    <w:rsid w:val="0045682C"/>
    <w:rsid w:val="004B6E23"/>
    <w:rsid w:val="004E7CC9"/>
    <w:rsid w:val="004F3947"/>
    <w:rsid w:val="0051330E"/>
    <w:rsid w:val="00561364"/>
    <w:rsid w:val="0056536C"/>
    <w:rsid w:val="005B6468"/>
    <w:rsid w:val="005F267B"/>
    <w:rsid w:val="006315BE"/>
    <w:rsid w:val="00643148"/>
    <w:rsid w:val="00646FE7"/>
    <w:rsid w:val="00662710"/>
    <w:rsid w:val="006639C3"/>
    <w:rsid w:val="00675226"/>
    <w:rsid w:val="0076639D"/>
    <w:rsid w:val="00780739"/>
    <w:rsid w:val="007B63EB"/>
    <w:rsid w:val="0080366F"/>
    <w:rsid w:val="008441D4"/>
    <w:rsid w:val="0086517F"/>
    <w:rsid w:val="00893F3A"/>
    <w:rsid w:val="008B0BDC"/>
    <w:rsid w:val="008E3D23"/>
    <w:rsid w:val="00917A11"/>
    <w:rsid w:val="00937540"/>
    <w:rsid w:val="009956F8"/>
    <w:rsid w:val="00997987"/>
    <w:rsid w:val="00A266D5"/>
    <w:rsid w:val="00B26ECB"/>
    <w:rsid w:val="00B6321C"/>
    <w:rsid w:val="00BD7641"/>
    <w:rsid w:val="00BE1609"/>
    <w:rsid w:val="00BF57FB"/>
    <w:rsid w:val="00C150FF"/>
    <w:rsid w:val="00C17C84"/>
    <w:rsid w:val="00C26CA2"/>
    <w:rsid w:val="00C34801"/>
    <w:rsid w:val="00C5249F"/>
    <w:rsid w:val="00C62109"/>
    <w:rsid w:val="00C85D5E"/>
    <w:rsid w:val="00CC2975"/>
    <w:rsid w:val="00CF3AA2"/>
    <w:rsid w:val="00D7085B"/>
    <w:rsid w:val="00D75DC3"/>
    <w:rsid w:val="00E12E3F"/>
    <w:rsid w:val="00E42E8B"/>
    <w:rsid w:val="00E91A3F"/>
    <w:rsid w:val="00ED2210"/>
    <w:rsid w:val="00EF392F"/>
    <w:rsid w:val="00EF6385"/>
    <w:rsid w:val="00F272AD"/>
    <w:rsid w:val="00F637B2"/>
    <w:rsid w:val="00F649F8"/>
    <w:rsid w:val="00FE0C68"/>
    <w:rsid w:val="00FF2453"/>
    <w:rsid w:val="00FF2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9CAA68A"/>
  <w15:chartTrackingRefBased/>
  <w15:docId w15:val="{26A0692C-EC4E-4A2D-A0DD-1F21452B4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0BF"/>
    <w:pPr>
      <w:suppressAutoHyphens/>
      <w:spacing w:after="200" w:line="360" w:lineRule="auto"/>
      <w:ind w:firstLine="720"/>
    </w:pPr>
    <w:rPr>
      <w:rFonts w:eastAsia="Cambria" w:cs="font1396"/>
      <w:sz w:val="24"/>
      <w:szCs w:val="24"/>
    </w:rPr>
  </w:style>
  <w:style w:type="paragraph" w:styleId="Heading1">
    <w:name w:val="heading 1"/>
    <w:basedOn w:val="Normal"/>
    <w:next w:val="BodyText"/>
    <w:qFormat/>
    <w:rsid w:val="00646FE7"/>
    <w:pPr>
      <w:keepNext/>
      <w:keepLines/>
      <w:spacing w:before="480" w:after="0"/>
      <w:outlineLvl w:val="0"/>
    </w:pPr>
    <w:rPr>
      <w:rFonts w:eastAsia="font1396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qFormat/>
    <w:rsid w:val="0086517F"/>
    <w:pPr>
      <w:keepNext/>
      <w:keepLines/>
      <w:spacing w:before="200" w:after="0"/>
      <w:outlineLvl w:val="1"/>
    </w:pPr>
    <w:rPr>
      <w:rFonts w:eastAsia="font1396"/>
      <w:b/>
      <w:bCs/>
      <w:color w:val="000000"/>
      <w:szCs w:val="28"/>
    </w:rPr>
  </w:style>
  <w:style w:type="paragraph" w:styleId="Heading3">
    <w:name w:val="heading 3"/>
    <w:basedOn w:val="Normal"/>
    <w:next w:val="BodyText"/>
    <w:qFormat/>
    <w:rsid w:val="00646FE7"/>
    <w:pPr>
      <w:keepNext/>
      <w:keepLines/>
      <w:spacing w:before="200" w:after="0"/>
      <w:outlineLvl w:val="2"/>
    </w:pPr>
    <w:rPr>
      <w:rFonts w:eastAsia="font1396"/>
      <w:b/>
      <w:bCs/>
      <w:color w:val="000000"/>
    </w:rPr>
  </w:style>
  <w:style w:type="paragraph" w:styleId="Heading4">
    <w:name w:val="heading 4"/>
    <w:basedOn w:val="Normal"/>
    <w:next w:val="BodyText"/>
    <w:qFormat/>
    <w:rsid w:val="00646FE7"/>
    <w:pPr>
      <w:keepNext/>
      <w:keepLines/>
      <w:spacing w:before="200" w:after="0"/>
      <w:outlineLvl w:val="3"/>
    </w:pPr>
    <w:rPr>
      <w:rFonts w:eastAsia="font1396"/>
      <w:bCs/>
      <w:i/>
      <w:color w:val="000000"/>
    </w:rPr>
  </w:style>
  <w:style w:type="paragraph" w:styleId="Heading5">
    <w:name w:val="heading 5"/>
    <w:basedOn w:val="Normal"/>
    <w:next w:val="BodyText"/>
    <w:qFormat/>
    <w:rsid w:val="00646FE7"/>
    <w:pPr>
      <w:keepNext/>
      <w:keepLines/>
      <w:spacing w:before="200" w:after="0"/>
      <w:outlineLvl w:val="4"/>
    </w:pPr>
    <w:rPr>
      <w:rFonts w:eastAsia="font1396"/>
      <w:iCs/>
      <w:color w:val="000000"/>
    </w:rPr>
  </w:style>
  <w:style w:type="paragraph" w:styleId="Heading6">
    <w:name w:val="heading 6"/>
    <w:basedOn w:val="Normal"/>
    <w:next w:val="BodyText"/>
    <w:qFormat/>
    <w:pPr>
      <w:keepNext/>
      <w:keepLines/>
      <w:spacing w:before="200" w:after="0"/>
      <w:outlineLvl w:val="5"/>
    </w:pPr>
    <w:rPr>
      <w:rFonts w:ascii="Calibri" w:eastAsia="font1396" w:hAnsi="Calibri"/>
      <w:color w:val="4F81BD"/>
    </w:rPr>
  </w:style>
  <w:style w:type="paragraph" w:styleId="Heading7">
    <w:name w:val="heading 7"/>
    <w:basedOn w:val="Normal"/>
    <w:next w:val="BodyText"/>
    <w:qFormat/>
    <w:pPr>
      <w:keepNext/>
      <w:keepLines/>
      <w:spacing w:before="200" w:after="0"/>
      <w:outlineLvl w:val="6"/>
    </w:pPr>
    <w:rPr>
      <w:rFonts w:ascii="Calibri" w:eastAsia="font1396" w:hAnsi="Calibri"/>
      <w:color w:val="4F81BD"/>
    </w:rPr>
  </w:style>
  <w:style w:type="paragraph" w:styleId="Heading8">
    <w:name w:val="heading 8"/>
    <w:basedOn w:val="Normal"/>
    <w:next w:val="BodyText"/>
    <w:qFormat/>
    <w:pPr>
      <w:keepNext/>
      <w:keepLines/>
      <w:spacing w:before="200" w:after="0"/>
      <w:outlineLvl w:val="7"/>
    </w:pPr>
    <w:rPr>
      <w:rFonts w:ascii="Calibri" w:eastAsia="font1396" w:hAnsi="Calibri"/>
      <w:color w:val="4F81BD"/>
    </w:rPr>
  </w:style>
  <w:style w:type="paragraph" w:styleId="Heading9">
    <w:name w:val="heading 9"/>
    <w:basedOn w:val="Normal"/>
    <w:next w:val="BodyText"/>
    <w:qFormat/>
    <w:pPr>
      <w:keepNext/>
      <w:keepLines/>
      <w:spacing w:before="200" w:after="0"/>
      <w:outlineLvl w:val="8"/>
    </w:pPr>
    <w:rPr>
      <w:rFonts w:ascii="Calibri" w:eastAsia="font1396" w:hAnsi="Calibri"/>
      <w:color w:val="4F81B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Characters">
    <w:name w:val="Footnote Characters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ejaVu Sans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customStyle="1" w:styleId="Index">
    <w:name w:val="Index"/>
    <w:basedOn w:val="Normal"/>
    <w:pPr>
      <w:suppressLineNumbers/>
    </w:pPr>
    <w:rPr>
      <w:rFonts w:cs="Droid Sans Devanagari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font1396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396"/>
      <w:sz w:val="24"/>
      <w:szCs w:val="24"/>
    </w:rPr>
  </w:style>
  <w:style w:type="paragraph" w:styleId="Date">
    <w:name w:val="Date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396"/>
      <w:sz w:val="24"/>
      <w:szCs w:val="24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pPr>
      <w:spacing w:before="100" w:after="100"/>
      <w:ind w:left="480" w:right="480" w:firstLine="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IndexHeading">
    <w:name w:val="index heading"/>
    <w:basedOn w:val="Heading"/>
  </w:style>
  <w:style w:type="paragraph" w:styleId="TOAHeading">
    <w:name w:val="toa heading"/>
    <w:basedOn w:val="Heading1"/>
    <w:next w:val="BodyText"/>
    <w:pPr>
      <w:spacing w:before="240" w:line="259" w:lineRule="auto"/>
      <w:outlineLvl w:val="9"/>
    </w:pPr>
    <w:rPr>
      <w:rFonts w:ascii="Calibri" w:hAnsi="Calibri"/>
      <w:b w:val="0"/>
      <w:bCs w:val="0"/>
      <w:color w:val="365F91"/>
    </w:rPr>
  </w:style>
  <w:style w:type="paragraph" w:customStyle="1" w:styleId="SourceCode">
    <w:name w:val="Source Code"/>
    <w:basedOn w:val="Normal"/>
  </w:style>
  <w:style w:type="paragraph" w:styleId="Header">
    <w:name w:val="header"/>
    <w:basedOn w:val="Normal"/>
    <w:link w:val="HeaderChar"/>
    <w:uiPriority w:val="99"/>
    <w:unhideWhenUsed/>
    <w:rsid w:val="008B0BD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B0BDC"/>
    <w:rPr>
      <w:rFonts w:eastAsia="Cambria" w:cs="font1396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B0BD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B0BDC"/>
    <w:rPr>
      <w:rFonts w:eastAsia="Cambria" w:cs="font1396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43148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272A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F3AA2"/>
    <w:pPr>
      <w:ind w:left="720"/>
      <w:contextualSpacing/>
    </w:pPr>
  </w:style>
  <w:style w:type="table" w:styleId="TableGrid">
    <w:name w:val="Table Grid"/>
    <w:basedOn w:val="TableNormal"/>
    <w:uiPriority w:val="39"/>
    <w:rsid w:val="00FF2F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F2FE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image" Target="media/image29.wmf"/><Relationship Id="rId68" Type="http://schemas.openxmlformats.org/officeDocument/2006/relationships/oleObject" Target="embeddings/oleObject31.bin"/><Relationship Id="rId84" Type="http://schemas.openxmlformats.org/officeDocument/2006/relationships/image" Target="media/image42.png"/><Relationship Id="rId89" Type="http://schemas.openxmlformats.org/officeDocument/2006/relationships/image" Target="media/image47.png"/><Relationship Id="rId16" Type="http://schemas.openxmlformats.org/officeDocument/2006/relationships/oleObject" Target="embeddings/oleObject5.bin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7.png"/><Relationship Id="rId5" Type="http://schemas.openxmlformats.org/officeDocument/2006/relationships/footnotes" Target="footnotes.xml"/><Relationship Id="rId90" Type="http://schemas.openxmlformats.org/officeDocument/2006/relationships/image" Target="media/image48.png"/><Relationship Id="rId95" Type="http://schemas.openxmlformats.org/officeDocument/2006/relationships/image" Target="media/image52.wmf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2.wmf"/><Relationship Id="rId80" Type="http://schemas.openxmlformats.org/officeDocument/2006/relationships/image" Target="media/image38.png"/><Relationship Id="rId85" Type="http://schemas.openxmlformats.org/officeDocument/2006/relationships/image" Target="media/image43.png"/><Relationship Id="rId12" Type="http://schemas.openxmlformats.org/officeDocument/2006/relationships/oleObject" Target="embeddings/oleObject3.bin"/><Relationship Id="rId17" Type="http://schemas.openxmlformats.org/officeDocument/2006/relationships/image" Target="media/image6.e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5.wmf"/><Relationship Id="rId83" Type="http://schemas.openxmlformats.org/officeDocument/2006/relationships/image" Target="media/image41.png"/><Relationship Id="rId88" Type="http://schemas.openxmlformats.org/officeDocument/2006/relationships/image" Target="media/image46.png"/><Relationship Id="rId91" Type="http://schemas.openxmlformats.org/officeDocument/2006/relationships/image" Target="media/image49.png"/><Relationship Id="rId96" Type="http://schemas.openxmlformats.org/officeDocument/2006/relationships/oleObject" Target="embeddings/oleObject38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e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73" Type="http://schemas.openxmlformats.org/officeDocument/2006/relationships/image" Target="media/image34.wmf"/><Relationship Id="rId78" Type="http://schemas.openxmlformats.org/officeDocument/2006/relationships/oleObject" Target="embeddings/oleObject36.bin"/><Relationship Id="rId81" Type="http://schemas.openxmlformats.org/officeDocument/2006/relationships/image" Target="media/image39.png"/><Relationship Id="rId86" Type="http://schemas.openxmlformats.org/officeDocument/2006/relationships/image" Target="media/image44.png"/><Relationship Id="rId94" Type="http://schemas.openxmlformats.org/officeDocument/2006/relationships/oleObject" Target="embeddings/oleObject37.bin"/><Relationship Id="rId99" Type="http://schemas.openxmlformats.org/officeDocument/2006/relationships/footer" Target="footer1.xml"/><Relationship Id="rId10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e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53.wmf"/><Relationship Id="rId7" Type="http://schemas.openxmlformats.org/officeDocument/2006/relationships/image" Target="media/image1.emf"/><Relationship Id="rId71" Type="http://schemas.openxmlformats.org/officeDocument/2006/relationships/image" Target="media/image33.wmf"/><Relationship Id="rId92" Type="http://schemas.openxmlformats.org/officeDocument/2006/relationships/image" Target="media/image50.png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5.png"/><Relationship Id="rId61" Type="http://schemas.openxmlformats.org/officeDocument/2006/relationships/image" Target="media/image28.wmf"/><Relationship Id="rId82" Type="http://schemas.openxmlformats.org/officeDocument/2006/relationships/image" Target="media/image40.png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fontTable" Target="fontTable.xml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51.emf"/><Relationship Id="rId98" Type="http://schemas.openxmlformats.org/officeDocument/2006/relationships/oleObject" Target="embeddings/oleObject39.bin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21</Pages>
  <Words>1917</Words>
  <Characters>10928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HOBOAM v2: A High-Frequency Pairs Trading Expert Advisor for MetaTrader 5</vt:lpstr>
    </vt:vector>
  </TitlesOfParts>
  <Company/>
  <LinksUpToDate>false</LinksUpToDate>
  <CharactersWithSpaces>1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HOBOAM v2: A High-Frequency Pairs Trading Expert Advisor for MetaTrader 5</dc:title>
  <dc:subject/>
  <dc:creator>Grok Built by xAI</dc:creator>
  <cp:keywords/>
  <cp:lastModifiedBy>Njai</cp:lastModifiedBy>
  <cp:revision>32</cp:revision>
  <cp:lastPrinted>2025-10-04T13:06:00Z</cp:lastPrinted>
  <dcterms:created xsi:type="dcterms:W3CDTF">2025-10-04T13:05:00Z</dcterms:created>
  <dcterms:modified xsi:type="dcterms:W3CDTF">2025-10-04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ate">
    <vt:lpwstr>1970-01-01</vt:lpwstr>
  </property>
</Properties>
</file>